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2907E5" w14:textId="77777777" w:rsidR="003B6586" w:rsidRDefault="003B6586" w:rsidP="003B6586">
      <w:pPr>
        <w:pStyle w:val="Heading1"/>
        <w:numPr>
          <w:ilvl w:val="0"/>
          <w:numId w:val="0"/>
        </w:numPr>
        <w:ind w:left="574" w:hanging="574"/>
      </w:pPr>
      <w:r>
        <w:t>Lab 8: Bitcoin and Blockchain</w:t>
      </w:r>
    </w:p>
    <w:p w14:paraId="6720CE15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1</w:t>
      </w:r>
      <w:r>
        <w:tab/>
        <w:t>Details</w:t>
      </w:r>
    </w:p>
    <w:p w14:paraId="708ED910" w14:textId="56ED5557" w:rsidR="003B6586" w:rsidRDefault="003B6586" w:rsidP="003B6586">
      <w:pPr>
        <w:tabs>
          <w:tab w:val="clear" w:pos="851"/>
          <w:tab w:val="left" w:pos="993"/>
        </w:tabs>
        <w:ind w:left="993" w:hanging="993"/>
      </w:pPr>
      <w:r>
        <w:t>Aim:</w:t>
      </w:r>
      <w:r>
        <w:tab/>
      </w:r>
      <w:r>
        <w:tab/>
        <w:t xml:space="preserve">To provide a foundation </w:t>
      </w:r>
      <w:r w:rsidRPr="0081364B">
        <w:rPr>
          <w:noProof/>
        </w:rPr>
        <w:t>in</w:t>
      </w:r>
      <w:r>
        <w:t xml:space="preserve"> understanding in Bitcoin and Blockchain.</w:t>
      </w:r>
    </w:p>
    <w:p w14:paraId="69EFBE00" w14:textId="2D58E636" w:rsidR="00024F66" w:rsidRDefault="00024F66" w:rsidP="003B6586">
      <w:pPr>
        <w:tabs>
          <w:tab w:val="clear" w:pos="851"/>
          <w:tab w:val="left" w:pos="993"/>
        </w:tabs>
        <w:ind w:left="993" w:hanging="993"/>
      </w:pPr>
    </w:p>
    <w:p w14:paraId="468461C9" w14:textId="5F4A5A56" w:rsidR="00024F66" w:rsidRDefault="00024F66" w:rsidP="00024F66">
      <w:pPr>
        <w:tabs>
          <w:tab w:val="clear" w:pos="851"/>
          <w:tab w:val="left" w:pos="993"/>
        </w:tabs>
        <w:rPr>
          <w:b/>
        </w:rPr>
      </w:pPr>
      <w:r w:rsidRPr="00024F66">
        <w:rPr>
          <w:b/>
        </w:rPr>
        <w:t>At the end of this lab, remember to stop your Blockchain (Control-C from the console</w:t>
      </w:r>
      <w:r>
        <w:rPr>
          <w:b/>
        </w:rPr>
        <w:t xml:space="preserve"> that is running </w:t>
      </w:r>
      <w:proofErr w:type="spellStart"/>
      <w:r>
        <w:rPr>
          <w:b/>
        </w:rPr>
        <w:t>Geth</w:t>
      </w:r>
      <w:proofErr w:type="spellEnd"/>
      <w:r w:rsidRPr="00024F66">
        <w:rPr>
          <w:b/>
        </w:rPr>
        <w:t>), and shut down your VM.</w:t>
      </w:r>
      <w:r w:rsidR="0039402B">
        <w:rPr>
          <w:b/>
        </w:rPr>
        <w:t xml:space="preserve"> You may also want to use “rm -r </w:t>
      </w:r>
      <w:proofErr w:type="spellStart"/>
      <w:r w:rsidR="0039402B">
        <w:rPr>
          <w:b/>
        </w:rPr>
        <w:t>mynapier</w:t>
      </w:r>
      <w:proofErr w:type="spellEnd"/>
      <w:r w:rsidR="0039402B">
        <w:rPr>
          <w:b/>
        </w:rPr>
        <w:t>” in order to delete your blockchain.</w:t>
      </w:r>
    </w:p>
    <w:p w14:paraId="427878BF" w14:textId="22BD199F" w:rsidR="00F96573" w:rsidRDefault="00F96573" w:rsidP="00024F66">
      <w:pPr>
        <w:tabs>
          <w:tab w:val="clear" w:pos="851"/>
          <w:tab w:val="left" w:pos="993"/>
        </w:tabs>
        <w:rPr>
          <w:b/>
        </w:rPr>
      </w:pPr>
    </w:p>
    <w:p w14:paraId="4B8CA142" w14:textId="527A510C" w:rsidR="00F96573" w:rsidRPr="00024F66" w:rsidRDefault="00F96573" w:rsidP="00024F66">
      <w:pPr>
        <w:tabs>
          <w:tab w:val="clear" w:pos="851"/>
          <w:tab w:val="left" w:pos="993"/>
        </w:tabs>
        <w:rPr>
          <w:b/>
        </w:rPr>
      </w:pPr>
      <w:r>
        <w:rPr>
          <w:b/>
        </w:rPr>
        <w:t xml:space="preserve">Demo of </w:t>
      </w:r>
      <w:r w:rsidR="00E83BD7">
        <w:rPr>
          <w:b/>
        </w:rPr>
        <w:t>setting</w:t>
      </w:r>
      <w:r>
        <w:rPr>
          <w:b/>
        </w:rPr>
        <w:t xml:space="preserve"> up </w:t>
      </w:r>
      <w:proofErr w:type="spellStart"/>
      <w:r>
        <w:rPr>
          <w:b/>
        </w:rPr>
        <w:t>Geth</w:t>
      </w:r>
      <w:proofErr w:type="spellEnd"/>
      <w:r>
        <w:rPr>
          <w:b/>
        </w:rPr>
        <w:t xml:space="preserve">: </w:t>
      </w:r>
      <w:r w:rsidRPr="00F96573">
        <w:rPr>
          <w:bCs/>
        </w:rPr>
        <w:t>https://youtu.be/Gl3Suylr-7E</w:t>
      </w:r>
    </w:p>
    <w:p w14:paraId="332A280F" w14:textId="77777777" w:rsidR="003B6586" w:rsidRPr="00F30D70" w:rsidRDefault="003B6586" w:rsidP="003B6586">
      <w:pPr>
        <w:pStyle w:val="Heading2"/>
        <w:numPr>
          <w:ilvl w:val="0"/>
          <w:numId w:val="5"/>
        </w:numPr>
        <w:ind w:hanging="720"/>
      </w:pPr>
      <w:r>
        <w:t>Activities</w:t>
      </w:r>
    </w:p>
    <w:p w14:paraId="734F9AFE" w14:textId="27906373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1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find the details of the genesis block: </w:t>
      </w:r>
    </w:p>
    <w:p w14:paraId="4FF9F06B" w14:textId="77777777" w:rsidR="003B6586" w:rsidRDefault="003B6586" w:rsidP="003B6586">
      <w:pPr>
        <w:tabs>
          <w:tab w:val="clear" w:pos="357"/>
        </w:tabs>
      </w:pPr>
    </w:p>
    <w:p w14:paraId="428913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ate created:</w:t>
      </w:r>
    </w:p>
    <w:p w14:paraId="1FB6A0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41EA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Reward:</w:t>
      </w:r>
    </w:p>
    <w:p w14:paraId="47DD4A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F8A8A3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Number</w:t>
      </w:r>
      <w:r>
        <w:rPr>
          <w:b/>
        </w:rPr>
        <w:t xml:space="preserve"> of transactions:</w:t>
      </w:r>
    </w:p>
    <w:p w14:paraId="50E606B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39DBD4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Size of block:</w:t>
      </w:r>
    </w:p>
    <w:p w14:paraId="757247B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C36474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ich account received the mining reward for the genesis block (last four digits):</w:t>
      </w:r>
    </w:p>
    <w:p w14:paraId="0958EB6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34C616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How many USD does the original miner have in the account they used for the first genesis </w:t>
      </w:r>
      <w:proofErr w:type="gramStart"/>
      <w:r>
        <w:rPr>
          <w:b/>
        </w:rPr>
        <w:t>record:</w:t>
      </w:r>
      <w:proofErr w:type="gramEnd"/>
    </w:p>
    <w:p w14:paraId="14419E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45A7A8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When did the genesis block creator stop trading?</w:t>
      </w:r>
    </w:p>
    <w:p w14:paraId="0E1B3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58A0B5E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5BE2FFEB" w14:textId="6E40EDA2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2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>
        <w:t xml:space="preserve">Using blockchain.info, determine the following </w:t>
      </w:r>
    </w:p>
    <w:p w14:paraId="2E80D45B" w14:textId="77777777" w:rsidR="003B6586" w:rsidRDefault="003B6586" w:rsidP="003B6586">
      <w:pPr>
        <w:tabs>
          <w:tab w:val="clear" w:pos="357"/>
        </w:tabs>
        <w:ind w:left="567" w:hanging="567"/>
      </w:pPr>
    </w:p>
    <w:p w14:paraId="1F5F75D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2C375C5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2DF57A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D3212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4EC9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32A483C8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C6067F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982816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EAADEE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6C36FEC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D888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520449E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995112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36C0731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00B21D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61E776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29D7374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40718E7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F7350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Last successful miner:</w:t>
      </w:r>
    </w:p>
    <w:p w14:paraId="65F6A0A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7DD69F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ximum block size:</w:t>
      </w:r>
    </w:p>
    <w:p w14:paraId="139F753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75FB41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5D8BACC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70BF90" w14:textId="77777777" w:rsidR="003B6586" w:rsidRDefault="003B6586" w:rsidP="003B6586">
      <w:pPr>
        <w:tabs>
          <w:tab w:val="clear" w:pos="357"/>
        </w:tabs>
        <w:ind w:left="567" w:hanging="567"/>
        <w:rPr>
          <w:b/>
        </w:rPr>
      </w:pPr>
    </w:p>
    <w:p w14:paraId="4A71CCA8" w14:textId="53086B8E" w:rsidR="003B6586" w:rsidRDefault="003B6586" w:rsidP="003B6586">
      <w:pPr>
        <w:tabs>
          <w:tab w:val="clear" w:pos="357"/>
        </w:tabs>
        <w:ind w:left="567" w:hanging="567"/>
      </w:pPr>
      <w:r>
        <w:rPr>
          <w:b/>
        </w:rPr>
        <w:t>L1</w:t>
      </w:r>
      <w:r w:rsidRPr="007F6074">
        <w:rPr>
          <w:b/>
        </w:rPr>
        <w:t>.</w:t>
      </w:r>
      <w:r>
        <w:rPr>
          <w:b/>
          <w:noProof/>
        </w:rPr>
        <w:fldChar w:fldCharType="begin"/>
      </w:r>
      <w:r>
        <w:rPr>
          <w:b/>
          <w:noProof/>
        </w:rPr>
        <w:instrText xml:space="preserve"> SEQ Tutorialsl2 \* MERGEFORMAT  \* MERGEFORMAT </w:instrText>
      </w:r>
      <w:r>
        <w:rPr>
          <w:b/>
          <w:noProof/>
        </w:rPr>
        <w:fldChar w:fldCharType="separate"/>
      </w:r>
      <w:r w:rsidR="002D5FBE">
        <w:rPr>
          <w:b/>
          <w:noProof/>
        </w:rPr>
        <w:t>3</w:t>
      </w:r>
      <w:r>
        <w:rPr>
          <w:b/>
          <w:noProof/>
        </w:rPr>
        <w:fldChar w:fldCharType="end"/>
      </w:r>
      <w:r w:rsidRPr="007F6074">
        <w:rPr>
          <w:b/>
        </w:rPr>
        <w:tab/>
      </w:r>
      <w:r w:rsidRPr="00F80497">
        <w:t xml:space="preserve">Download </w:t>
      </w:r>
      <w:r>
        <w:t>and create the Python file defined on this page:</w:t>
      </w:r>
    </w:p>
    <w:p w14:paraId="0AC51E9A" w14:textId="77777777" w:rsidR="003B6586" w:rsidRDefault="003B6586" w:rsidP="003B6586">
      <w:pPr>
        <w:tabs>
          <w:tab w:val="clear" w:pos="357"/>
        </w:tabs>
        <w:ind w:left="567" w:hanging="567"/>
      </w:pPr>
    </w:p>
    <w:p w14:paraId="4733BE0E" w14:textId="77777777" w:rsidR="003B6586" w:rsidRDefault="008B73EA" w:rsidP="003B6586">
      <w:pPr>
        <w:tabs>
          <w:tab w:val="clear" w:pos="357"/>
        </w:tabs>
        <w:ind w:left="567" w:hanging="567"/>
      </w:pPr>
      <w:hyperlink r:id="rId8" w:history="1">
        <w:r w:rsidR="003B6586" w:rsidRPr="00E66B4D">
          <w:rPr>
            <w:rStyle w:val="Hyperlink"/>
          </w:rPr>
          <w:t>https://asecuritysite.com/encryption/bit</w:t>
        </w:r>
      </w:hyperlink>
    </w:p>
    <w:p w14:paraId="270EFD33" w14:textId="77777777" w:rsidR="003B6586" w:rsidRDefault="003B6586" w:rsidP="003B6586">
      <w:pPr>
        <w:tabs>
          <w:tab w:val="clear" w:pos="357"/>
        </w:tabs>
        <w:ind w:left="567" w:hanging="567"/>
      </w:pPr>
    </w:p>
    <w:p w14:paraId="05144667" w14:textId="77777777" w:rsidR="003B6586" w:rsidRDefault="003B6586" w:rsidP="003B6586">
      <w:pPr>
        <w:tabs>
          <w:tab w:val="clear" w:pos="357"/>
        </w:tabs>
        <w:ind w:left="567" w:hanging="567"/>
      </w:pPr>
      <w:r>
        <w:t xml:space="preserve">Now run the Python </w:t>
      </w:r>
      <w:proofErr w:type="gramStart"/>
      <w:r>
        <w:t>file, and</w:t>
      </w:r>
      <w:proofErr w:type="gramEnd"/>
      <w:r>
        <w:t xml:space="preserve"> compare the results in L.1.2.</w:t>
      </w:r>
    </w:p>
    <w:p w14:paraId="75DD8BB8" w14:textId="77777777" w:rsidR="003B6586" w:rsidRDefault="003B6586" w:rsidP="003B6586">
      <w:pPr>
        <w:tabs>
          <w:tab w:val="clear" w:pos="357"/>
        </w:tabs>
      </w:pPr>
    </w:p>
    <w:p w14:paraId="4F461BC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Total bitcoins in circulation:</w:t>
      </w:r>
    </w:p>
    <w:p w14:paraId="4FA4D74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1E439F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ost recent hash block (last four hex digits):</w:t>
      </w:r>
    </w:p>
    <w:p w14:paraId="2B901A1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52458CA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Block reward per block:</w:t>
      </w:r>
    </w:p>
    <w:p w14:paraId="51326253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14F2DAB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Difficulty:</w:t>
      </w:r>
    </w:p>
    <w:p w14:paraId="43BCE8F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142CAD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 w:rsidRPr="00A960B5">
        <w:rPr>
          <w:b/>
          <w:noProof/>
        </w:rPr>
        <w:t>Average</w:t>
      </w:r>
      <w:r>
        <w:rPr>
          <w:b/>
        </w:rPr>
        <w:t xml:space="preserve"> time between blocks:</w:t>
      </w:r>
    </w:p>
    <w:p w14:paraId="3A6D466B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0D33515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Market capitalisation (USD):</w:t>
      </w:r>
    </w:p>
    <w:p w14:paraId="04C326C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DB298E6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 hr price (USD):</w:t>
      </w:r>
    </w:p>
    <w:p w14:paraId="57A080C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4379283C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24hr transactions (USD):</w:t>
      </w:r>
    </w:p>
    <w:p w14:paraId="1A096CC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769DCB40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>Hash rate:</w:t>
      </w:r>
    </w:p>
    <w:p w14:paraId="1E8B5DB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63974544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  <w:r>
        <w:rPr>
          <w:b/>
        </w:rPr>
        <w:t xml:space="preserve">Balance for </w:t>
      </w:r>
      <w:r w:rsidRPr="007673DD">
        <w:rPr>
          <w:b/>
        </w:rPr>
        <w:t>1GbVUSW5WJmRCpaCJ4hanUny77oDaWW4to</w:t>
      </w:r>
      <w:r>
        <w:rPr>
          <w:b/>
        </w:rPr>
        <w:t>:</w:t>
      </w:r>
    </w:p>
    <w:p w14:paraId="3D493159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</w:rPr>
      </w:pPr>
    </w:p>
    <w:p w14:paraId="3BF6EF89" w14:textId="77777777" w:rsidR="003B6586" w:rsidRDefault="003B6586" w:rsidP="003B6586">
      <w:pPr>
        <w:pStyle w:val="Heading2"/>
        <w:numPr>
          <w:ilvl w:val="0"/>
          <w:numId w:val="0"/>
        </w:numPr>
        <w:pBdr>
          <w:bottom w:val="single" w:sz="4" w:space="0" w:color="auto"/>
        </w:pBdr>
        <w:ind w:left="900" w:hanging="900"/>
      </w:pPr>
      <w:r>
        <w:t>C</w:t>
      </w:r>
      <w:r>
        <w:tab/>
        <w:t>Ethereum</w:t>
      </w:r>
    </w:p>
    <w:p w14:paraId="0B502A32" w14:textId="69663E94" w:rsidR="003B6586" w:rsidRDefault="003B6586" w:rsidP="003B6586">
      <w:r>
        <w:t xml:space="preserve">In this tutorial, we will run an Ethereum blockchain on </w:t>
      </w:r>
      <w:r w:rsidR="005E371A">
        <w:t>your Ubuntu host:</w:t>
      </w:r>
    </w:p>
    <w:p w14:paraId="1D6F8853" w14:textId="77777777" w:rsidR="003B6586" w:rsidRDefault="003B6586" w:rsidP="003B6586"/>
    <w:p w14:paraId="5ACD888E" w14:textId="77777777" w:rsidR="003B6586" w:rsidRDefault="003B6586" w:rsidP="003B6586">
      <w:r>
        <w:t>Demo:</w:t>
      </w:r>
      <w:r>
        <w:tab/>
      </w:r>
      <w:hyperlink r:id="rId9" w:history="1">
        <w:r w:rsidRPr="00E66B4D">
          <w:rPr>
            <w:rStyle w:val="Hyperlink"/>
          </w:rPr>
          <w:t>https://www.youtube.com/watch?v=Gl3Suylr-7E</w:t>
        </w:r>
      </w:hyperlink>
      <w:r>
        <w:rPr>
          <w:rStyle w:val="Hyperlink"/>
        </w:rPr>
        <w:t xml:space="preserve"> </w:t>
      </w:r>
    </w:p>
    <w:p w14:paraId="19FC9677" w14:textId="77777777" w:rsidR="003B6586" w:rsidRDefault="003B6586" w:rsidP="003B6586">
      <w:r>
        <w:lastRenderedPageBreak/>
        <w:t>Outline:</w:t>
      </w:r>
      <w:r>
        <w:tab/>
      </w:r>
      <w:hyperlink r:id="rId10" w:history="1">
        <w:r w:rsidRPr="00D72FEB">
          <w:rPr>
            <w:rStyle w:val="Hyperlink"/>
          </w:rPr>
          <w:t>https://asecuritysite.com/subjects/chapter91</w:t>
        </w:r>
      </w:hyperlink>
      <w:r>
        <w:t xml:space="preserve"> </w:t>
      </w:r>
    </w:p>
    <w:p w14:paraId="0A2515C5" w14:textId="77777777" w:rsidR="003B6586" w:rsidRPr="00805369" w:rsidRDefault="003B6586" w:rsidP="003B6586"/>
    <w:p w14:paraId="4BC0E56E" w14:textId="69380B5F" w:rsidR="003B6586" w:rsidRDefault="003B6586" w:rsidP="003B6586">
      <w:r>
        <w:t xml:space="preserve">On </w:t>
      </w:r>
      <w:r w:rsidRPr="00FF0B4C">
        <w:rPr>
          <w:noProof/>
        </w:rPr>
        <w:t>your</w:t>
      </w:r>
      <w:r>
        <w:t xml:space="preserve"> </w:t>
      </w:r>
      <w:r w:rsidR="005E371A">
        <w:t xml:space="preserve">Ubuntu </w:t>
      </w:r>
      <w:r>
        <w:t xml:space="preserve">computer, </w:t>
      </w:r>
      <w:r w:rsidR="005E371A">
        <w:t xml:space="preserve">install </w:t>
      </w:r>
      <w:proofErr w:type="spellStart"/>
      <w:r w:rsidR="005E371A">
        <w:t>Geth</w:t>
      </w:r>
      <w:proofErr w:type="spellEnd"/>
      <w:r w:rsidR="005E371A">
        <w:t>:</w:t>
      </w:r>
      <w:r>
        <w:t xml:space="preserve"> </w:t>
      </w:r>
    </w:p>
    <w:p w14:paraId="422E9603" w14:textId="77777777" w:rsidR="003B6586" w:rsidRDefault="003B6586" w:rsidP="003B6586"/>
    <w:p w14:paraId="1F5880B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software-properties-common</w:t>
      </w:r>
    </w:p>
    <w:p w14:paraId="214F556F" w14:textId="3DDB0C79" w:rsid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dd-apt-repository -y </w:t>
      </w:r>
      <w:proofErr w:type="spellStart"/>
      <w:r w:rsidRPr="005E371A">
        <w:rPr>
          <w:rFonts w:ascii="Lucida Console" w:hAnsi="Lucida Console"/>
          <w:sz w:val="16"/>
          <w:szCs w:val="16"/>
        </w:rPr>
        <w:t>ppa:ethereum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r w:rsidR="007947DA">
        <w:rPr>
          <w:rFonts w:ascii="Lucida Console" w:hAnsi="Lucida Console"/>
          <w:sz w:val="16"/>
          <w:szCs w:val="16"/>
        </w:rPr>
        <w:t>Ethereum</w:t>
      </w:r>
    </w:p>
    <w:p w14:paraId="2BAF2578" w14:textId="5FE4D5FF" w:rsidR="007947DA" w:rsidRPr="005E371A" w:rsidRDefault="007947D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>
        <w:rPr>
          <w:rFonts w:ascii="Lucida Console" w:hAnsi="Lucida Console"/>
          <w:sz w:val="16"/>
          <w:szCs w:val="16"/>
        </w:rPr>
        <w:t>sudu</w:t>
      </w:r>
      <w:proofErr w:type="spellEnd"/>
      <w:r>
        <w:rPr>
          <w:rFonts w:ascii="Lucida Console" w:hAnsi="Lucida Console"/>
          <w:sz w:val="16"/>
          <w:szCs w:val="16"/>
        </w:rPr>
        <w:t xml:space="preserve"> apt-get update</w:t>
      </w:r>
    </w:p>
    <w:p w14:paraId="2BAAB4A3" w14:textId="105F492F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43EA400F" w14:textId="77777777" w:rsidR="005E371A" w:rsidRDefault="005E371A" w:rsidP="005E371A"/>
    <w:p w14:paraId="62DA5ACC" w14:textId="51E8B158" w:rsidR="003B6586" w:rsidRDefault="003B6586" w:rsidP="003B6586">
      <w:r>
        <w:t>We are going to create the blockchain in the</w:t>
      </w:r>
      <w:r w:rsidR="005E371A">
        <w:t xml:space="preserve"> </w:t>
      </w:r>
      <w:proofErr w:type="spellStart"/>
      <w:r w:rsidR="005E371A" w:rsidRPr="005E371A">
        <w:rPr>
          <w:b/>
        </w:rPr>
        <w:t>mynapier</w:t>
      </w:r>
      <w:proofErr w:type="spellEnd"/>
      <w:r w:rsidR="005E371A">
        <w:t xml:space="preserve"> </w:t>
      </w:r>
      <w:r>
        <w:t xml:space="preserve">folder. First create </w:t>
      </w:r>
      <w:r w:rsidRPr="00A50BFE">
        <w:rPr>
          <w:b/>
        </w:rPr>
        <w:t>three new accounts</w:t>
      </w:r>
      <w:r>
        <w:t>:</w:t>
      </w:r>
    </w:p>
    <w:p w14:paraId="38D53A4C" w14:textId="77777777" w:rsidR="009256B0" w:rsidRDefault="009256B0" w:rsidP="009256B0"/>
    <w:p w14:paraId="6CB40243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740F96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50C7AA2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4:56.282] Sanitizing cache to Go's GC limits       provided=1024 updated=666</w:t>
      </w:r>
    </w:p>
    <w:p w14:paraId="16D807C5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4:56.284] Maximum peer count                       ETH=25 LES=0 total=25</w:t>
      </w:r>
    </w:p>
    <w:p w14:paraId="6389CCD4" w14:textId="562D20B1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FC6C67">
        <w:rPr>
          <w:rFonts w:ascii="Lucida Console" w:hAnsi="Lucida Console"/>
          <w:sz w:val="16"/>
          <w:szCs w:val="16"/>
        </w:rPr>
        <w:t xml:space="preserve"> </w:t>
      </w:r>
      <w:r w:rsidR="00FC6C67" w:rsidRPr="00FC6C67">
        <w:rPr>
          <w:rFonts w:ascii="Lucida Console" w:hAnsi="Lucida Console"/>
          <w:b/>
          <w:sz w:val="16"/>
          <w:szCs w:val="16"/>
        </w:rPr>
        <w:t>Qwerty1</w:t>
      </w:r>
    </w:p>
    <w:p w14:paraId="3624B5DD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3961A040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740F96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714D7D3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12.291] Sanitizing cache to Go's GC limits       provided=1024 updated=666</w:t>
      </w:r>
    </w:p>
    <w:p w14:paraId="44CA334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12.293] Maximum peer count                       ETH=25 LES=0 total=25</w:t>
      </w:r>
    </w:p>
    <w:p w14:paraId="6603E32F" w14:textId="189E4CB6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>
        <w:rPr>
          <w:rFonts w:ascii="Lucida Console" w:hAnsi="Lucida Console"/>
          <w:sz w:val="16"/>
          <w:szCs w:val="16"/>
        </w:rPr>
        <w:t xml:space="preserve">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3ECB394B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256596BA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740F96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740F96">
        <w:rPr>
          <w:rFonts w:ascii="Lucida Console" w:hAnsi="Lucida Console"/>
          <w:sz w:val="16"/>
          <w:szCs w:val="16"/>
        </w:rPr>
        <w:t>sudo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 </w:t>
      </w:r>
      <w:proofErr w:type="spellStart"/>
      <w:r w:rsidRPr="00740F96">
        <w:rPr>
          <w:rFonts w:ascii="Lucida Console" w:hAnsi="Lucida Console"/>
          <w:sz w:val="16"/>
          <w:szCs w:val="16"/>
        </w:rPr>
        <w:t>geth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 --</w:t>
      </w:r>
      <w:proofErr w:type="spellStart"/>
      <w:r w:rsidRPr="00740F96">
        <w:rPr>
          <w:rFonts w:ascii="Lucida Console" w:hAnsi="Lucida Console"/>
          <w:sz w:val="16"/>
          <w:szCs w:val="16"/>
        </w:rPr>
        <w:t>datadir</w:t>
      </w:r>
      <w:proofErr w:type="spellEnd"/>
      <w:r w:rsidRPr="00740F96">
        <w:rPr>
          <w:rFonts w:ascii="Lucida Console" w:hAnsi="Lucida Console"/>
          <w:sz w:val="16"/>
          <w:szCs w:val="16"/>
        </w:rPr>
        <w:t>=</w:t>
      </w:r>
      <w:proofErr w:type="spellStart"/>
      <w:r w:rsidRPr="00740F96">
        <w:rPr>
          <w:rFonts w:ascii="Lucida Console" w:hAnsi="Lucida Console"/>
          <w:sz w:val="16"/>
          <w:szCs w:val="16"/>
        </w:rPr>
        <w:t>mynapier</w:t>
      </w:r>
      <w:proofErr w:type="spellEnd"/>
      <w:r w:rsidRPr="00740F96">
        <w:rPr>
          <w:rFonts w:ascii="Lucida Console" w:hAnsi="Lucida Console"/>
          <w:sz w:val="16"/>
          <w:szCs w:val="16"/>
        </w:rPr>
        <w:t xml:space="preserve"> account new</w:t>
      </w:r>
    </w:p>
    <w:p w14:paraId="4554298C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WARN [03-20|22:25:46.518] Sanitizing cache to Go's GC limits       provided=1024 updated=666</w:t>
      </w:r>
    </w:p>
    <w:p w14:paraId="48CAC0BE" w14:textId="77777777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>INFO [03-20|22:25:46.521] Maximum peer count                       ETH=25 LES=0 total=25</w:t>
      </w:r>
    </w:p>
    <w:p w14:paraId="31816324" w14:textId="1FDE5394" w:rsidR="00740F96" w:rsidRPr="00740F96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740F96">
        <w:rPr>
          <w:rFonts w:ascii="Lucida Console" w:hAnsi="Lucida Console"/>
          <w:sz w:val="16"/>
          <w:szCs w:val="16"/>
        </w:rPr>
        <w:t xml:space="preserve">Passphrase: </w:t>
      </w:r>
      <w:r w:rsidR="0039402B" w:rsidRPr="00FC6C67">
        <w:rPr>
          <w:rFonts w:ascii="Lucida Console" w:hAnsi="Lucida Console"/>
          <w:b/>
          <w:sz w:val="16"/>
          <w:szCs w:val="16"/>
        </w:rPr>
        <w:t>Qwerty1</w:t>
      </w:r>
    </w:p>
    <w:p w14:paraId="51214BC8" w14:textId="657C0385" w:rsidR="005E371A" w:rsidRDefault="00740F96" w:rsidP="00AB71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40F96">
        <w:rPr>
          <w:rFonts w:ascii="Lucida Console" w:hAnsi="Lucida Console"/>
          <w:sz w:val="16"/>
          <w:szCs w:val="16"/>
        </w:rPr>
        <w:t>Address: {</w:t>
      </w:r>
      <w:r w:rsidRPr="00FC6C67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740F96">
        <w:rPr>
          <w:rFonts w:ascii="Lucida Console" w:hAnsi="Lucida Console"/>
          <w:sz w:val="16"/>
          <w:szCs w:val="16"/>
        </w:rPr>
        <w:t>}</w:t>
      </w:r>
    </w:p>
    <w:p w14:paraId="42255FDE" w14:textId="77777777" w:rsidR="00716781" w:rsidRDefault="00716781" w:rsidP="003B6586"/>
    <w:p w14:paraId="08D45E80" w14:textId="66541137" w:rsidR="003B6586" w:rsidRDefault="003B6586" w:rsidP="003B6586">
      <w:r>
        <w:t xml:space="preserve">Open </w:t>
      </w:r>
      <w:proofErr w:type="spellStart"/>
      <w:r>
        <w:t>custom.json</w:t>
      </w:r>
      <w:proofErr w:type="spellEnd"/>
      <w:r>
        <w:t xml:space="preserve">, and copy and paste the following details for your genesis block, but </w:t>
      </w:r>
      <w:r w:rsidRPr="00A50BFE">
        <w:rPr>
          <w:b/>
        </w:rPr>
        <w:t>replace the hex IDs with the three accounts that you have created</w:t>
      </w:r>
      <w:r>
        <w:t>:</w:t>
      </w:r>
    </w:p>
    <w:p w14:paraId="563A0C8C" w14:textId="77777777" w:rsidR="003B6586" w:rsidRDefault="003B6586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5260"/>
        </w:tabs>
      </w:pPr>
      <w:r>
        <w:tab/>
      </w:r>
    </w:p>
    <w:p w14:paraId="0439B92B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{</w:t>
      </w:r>
    </w:p>
    <w:p w14:paraId="358165A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config": {</w:t>
      </w:r>
    </w:p>
    <w:p w14:paraId="4024EED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proofErr w:type="spellStart"/>
      <w:r w:rsidRPr="005E371A">
        <w:rPr>
          <w:rFonts w:ascii="Lucida Console" w:hAnsi="Lucida Console"/>
          <w:sz w:val="16"/>
          <w:szCs w:val="16"/>
        </w:rPr>
        <w:t>chainId</w:t>
      </w:r>
      <w:proofErr w:type="spellEnd"/>
      <w:r w:rsidRPr="005E371A">
        <w:rPr>
          <w:rFonts w:ascii="Lucida Console" w:hAnsi="Lucida Console"/>
          <w:sz w:val="16"/>
          <w:szCs w:val="16"/>
        </w:rPr>
        <w:t>": 15,</w:t>
      </w:r>
    </w:p>
    <w:p w14:paraId="63EB72A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proofErr w:type="spellStart"/>
      <w:r w:rsidRPr="005E371A">
        <w:rPr>
          <w:rFonts w:ascii="Lucida Console" w:hAnsi="Lucida Console"/>
          <w:sz w:val="16"/>
          <w:szCs w:val="16"/>
        </w:rPr>
        <w:t>homesteadBlock</w:t>
      </w:r>
      <w:proofErr w:type="spellEnd"/>
      <w:r w:rsidRPr="005E371A">
        <w:rPr>
          <w:rFonts w:ascii="Lucida Console" w:hAnsi="Lucida Console"/>
          <w:sz w:val="16"/>
          <w:szCs w:val="16"/>
        </w:rPr>
        <w:t>": 0,</w:t>
      </w:r>
    </w:p>
    <w:p w14:paraId="5A9AC550" w14:textId="7CF3EB90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</w:t>
      </w:r>
      <w:r w:rsidR="00802E84">
        <w:rPr>
          <w:rFonts w:ascii="Lucida Console" w:hAnsi="Lucida Console"/>
          <w:sz w:val="16"/>
          <w:szCs w:val="16"/>
        </w:rPr>
        <w:t>0</w:t>
      </w:r>
      <w:r w:rsidRPr="005E371A">
        <w:rPr>
          <w:rFonts w:ascii="Lucida Console" w:hAnsi="Lucida Console"/>
          <w:sz w:val="16"/>
          <w:szCs w:val="16"/>
        </w:rPr>
        <w:t>Block": 0,</w:t>
      </w:r>
    </w:p>
    <w:p w14:paraId="7E907AEE" w14:textId="4E98001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eip15</w:t>
      </w:r>
      <w:r w:rsidR="009D7AD3">
        <w:rPr>
          <w:rFonts w:ascii="Lucida Console" w:hAnsi="Lucida Console"/>
          <w:sz w:val="16"/>
          <w:szCs w:val="16"/>
        </w:rPr>
        <w:t>5</w:t>
      </w:r>
      <w:r w:rsidRPr="005E371A">
        <w:rPr>
          <w:rFonts w:ascii="Lucida Console" w:hAnsi="Lucida Console"/>
          <w:sz w:val="16"/>
          <w:szCs w:val="16"/>
        </w:rPr>
        <w:t>Block": 0</w:t>
      </w:r>
    </w:p>
    <w:p w14:paraId="07C8F9B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,</w:t>
      </w:r>
    </w:p>
    <w:p w14:paraId="4421BC79" w14:textId="15D4B1D5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difficulty": "</w:t>
      </w:r>
      <w:r w:rsidR="000C3FB9">
        <w:rPr>
          <w:rFonts w:ascii="Lucida Console" w:hAnsi="Lucida Console"/>
          <w:sz w:val="16"/>
          <w:szCs w:val="16"/>
        </w:rPr>
        <w:t>1</w:t>
      </w:r>
      <w:r w:rsidRPr="005E371A">
        <w:rPr>
          <w:rFonts w:ascii="Lucida Console" w:hAnsi="Lucida Console"/>
          <w:sz w:val="16"/>
          <w:szCs w:val="16"/>
        </w:rPr>
        <w:t>",</w:t>
      </w:r>
    </w:p>
    <w:p w14:paraId="5D484E9D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</w:t>
      </w:r>
      <w:proofErr w:type="spellStart"/>
      <w:r w:rsidRPr="005E371A">
        <w:rPr>
          <w:rFonts w:ascii="Lucida Console" w:hAnsi="Lucida Console"/>
          <w:sz w:val="16"/>
          <w:szCs w:val="16"/>
        </w:rPr>
        <w:t>gasLimit</w:t>
      </w:r>
      <w:proofErr w:type="spellEnd"/>
      <w:r w:rsidRPr="005E371A">
        <w:rPr>
          <w:rFonts w:ascii="Lucida Console" w:hAnsi="Lucida Console"/>
          <w:sz w:val="16"/>
          <w:szCs w:val="16"/>
        </w:rPr>
        <w:t>": "0x3d0900",</w:t>
      </w:r>
    </w:p>
    <w:p w14:paraId="39FCC303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"</w:t>
      </w:r>
      <w:proofErr w:type="spellStart"/>
      <w:r w:rsidRPr="005E371A">
        <w:rPr>
          <w:rFonts w:ascii="Lucida Console" w:hAnsi="Lucida Console"/>
          <w:sz w:val="16"/>
          <w:szCs w:val="16"/>
        </w:rPr>
        <w:t>alloc</w:t>
      </w:r>
      <w:proofErr w:type="spellEnd"/>
      <w:r w:rsidRPr="005E371A">
        <w:rPr>
          <w:rFonts w:ascii="Lucida Console" w:hAnsi="Lucida Console"/>
          <w:sz w:val="16"/>
          <w:szCs w:val="16"/>
        </w:rPr>
        <w:t>": {</w:t>
      </w:r>
    </w:p>
    <w:p w14:paraId="30D22C19" w14:textId="3A124AE4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9a18a459b2475925e3014679707e4970a6a836d</w:t>
      </w:r>
      <w:r w:rsidRPr="005E371A">
        <w:rPr>
          <w:rFonts w:ascii="Lucida Console" w:hAnsi="Lucida Console"/>
          <w:sz w:val="16"/>
          <w:szCs w:val="16"/>
        </w:rPr>
        <w:t>": { "balance": "30000000" },</w:t>
      </w:r>
    </w:p>
    <w:p w14:paraId="09F2850A" w14:textId="6ACFD701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3a5b61aeb069dc7df1b8f1b58e883118ea8bef3f</w:t>
      </w:r>
      <w:r w:rsidRPr="005E371A">
        <w:rPr>
          <w:rFonts w:ascii="Lucida Console" w:hAnsi="Lucida Console"/>
          <w:sz w:val="16"/>
          <w:szCs w:val="16"/>
        </w:rPr>
        <w:t>": { "balance": "40000000" },</w:t>
      </w:r>
    </w:p>
    <w:p w14:paraId="2302055A" w14:textId="68F27D03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    "</w:t>
      </w:r>
      <w:r w:rsidR="00740F96" w:rsidRPr="0039402B">
        <w:rPr>
          <w:rFonts w:ascii="Lucida Console" w:hAnsi="Lucida Console"/>
          <w:b/>
          <w:sz w:val="16"/>
          <w:szCs w:val="16"/>
        </w:rPr>
        <w:t>a2cda8c68259cc314bd12b67873ce7380b3dc496</w:t>
      </w:r>
      <w:r w:rsidRPr="005E371A">
        <w:rPr>
          <w:rFonts w:ascii="Lucida Console" w:hAnsi="Lucida Console"/>
          <w:sz w:val="16"/>
          <w:szCs w:val="16"/>
        </w:rPr>
        <w:t>": { "balance": "0x400000000000000" }</w:t>
      </w:r>
    </w:p>
    <w:p w14:paraId="1F94193A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    }</w:t>
      </w:r>
    </w:p>
    <w:p w14:paraId="2A9520BD" w14:textId="6805BB52" w:rsidR="003B6586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}</w:t>
      </w:r>
    </w:p>
    <w:p w14:paraId="3EF0328C" w14:textId="77777777" w:rsidR="005E371A" w:rsidRDefault="005E371A" w:rsidP="005E371A"/>
    <w:p w14:paraId="3615BABE" w14:textId="77777777" w:rsidR="003B6586" w:rsidRDefault="003B6586" w:rsidP="003B6586">
      <w:r>
        <w:t xml:space="preserve">Next run </w:t>
      </w:r>
      <w:proofErr w:type="spellStart"/>
      <w:r w:rsidRPr="00A50BFE">
        <w:rPr>
          <w:b/>
        </w:rPr>
        <w:t>geth</w:t>
      </w:r>
      <w:proofErr w:type="spellEnd"/>
      <w:r>
        <w:t xml:space="preserve"> and create the genesis block details:</w:t>
      </w:r>
    </w:p>
    <w:p w14:paraId="68279EFE" w14:textId="77777777" w:rsidR="003B6586" w:rsidRDefault="003B6586" w:rsidP="003B6586"/>
    <w:p w14:paraId="4C0C30DA" w14:textId="1A0861B0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lastRenderedPageBreak/>
        <w:t>napier@napier-virtual-machin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r w:rsidR="00802E84">
        <w:rPr>
          <w:rFonts w:ascii="Lucida Console" w:hAnsi="Lucida Console"/>
          <w:b/>
          <w:sz w:val="16"/>
          <w:szCs w:val="16"/>
        </w:rPr>
        <w:t>–-</w:t>
      </w:r>
      <w:proofErr w:type="spellStart"/>
      <w:r w:rsidR="00802E84">
        <w:rPr>
          <w:rFonts w:ascii="Lucida Console" w:hAnsi="Lucida Console"/>
          <w:b/>
          <w:sz w:val="16"/>
          <w:szCs w:val="16"/>
        </w:rPr>
        <w:t>nousb</w:t>
      </w:r>
      <w:proofErr w:type="spellEnd"/>
      <w:r w:rsidR="00802E84">
        <w:rPr>
          <w:rFonts w:ascii="Lucida Console" w:hAnsi="Lucida Console"/>
          <w:b/>
          <w:sz w:val="16"/>
          <w:szCs w:val="16"/>
        </w:rPr>
        <w:t xml:space="preserve"> </w:t>
      </w:r>
      <w:r w:rsidRPr="005E371A">
        <w:rPr>
          <w:rFonts w:ascii="Lucida Console" w:hAnsi="Lucida Console"/>
          <w:b/>
          <w:sz w:val="16"/>
          <w:szCs w:val="16"/>
        </w:rPr>
        <w:t>--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init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custom.json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</w:t>
      </w:r>
    </w:p>
    <w:p w14:paraId="0ABAF3B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WARN [03-20|20:53:53.824] Sanitizing cache to Go's GC limits       provided=1024 updated=666</w:t>
      </w:r>
    </w:p>
    <w:p w14:paraId="41236E4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32] Maximum peer count                       ETH=25 LES=0 total=25</w:t>
      </w:r>
    </w:p>
    <w:p w14:paraId="074A23E9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34] Allocated cache and file handles         database=/home/</w:t>
      </w:r>
      <w:proofErr w:type="spellStart"/>
      <w:r w:rsidRPr="005E371A">
        <w:rPr>
          <w:rFonts w:ascii="Lucida Console" w:hAnsi="Lucida Console"/>
          <w:sz w:val="16"/>
          <w:szCs w:val="16"/>
        </w:rPr>
        <w:t>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cache=16 handles=16</w:t>
      </w:r>
    </w:p>
    <w:p w14:paraId="42506920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868] Writing custom genesis block </w:t>
      </w:r>
    </w:p>
    <w:p w14:paraId="21DDD56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869] Persisted </w:t>
      </w:r>
      <w:proofErr w:type="spellStart"/>
      <w:r w:rsidRPr="005E371A">
        <w:rPr>
          <w:rFonts w:ascii="Lucida Console" w:hAnsi="Lucida Console"/>
          <w:sz w:val="16"/>
          <w:szCs w:val="16"/>
        </w:rPr>
        <w:t>tri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from memory database      nodes=4 size=580.00B time=289.527µs </w:t>
      </w:r>
      <w:proofErr w:type="spellStart"/>
      <w:r w:rsidRPr="005E371A">
        <w:rPr>
          <w:rFonts w:ascii="Lucida Console" w:hAnsi="Lucida Console"/>
          <w:sz w:val="16"/>
          <w:szCs w:val="16"/>
        </w:rPr>
        <w:t>gc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 </w:t>
      </w:r>
      <w:proofErr w:type="spellStart"/>
      <w:r w:rsidRPr="005E371A">
        <w:rPr>
          <w:rFonts w:ascii="Lucida Console" w:hAnsi="Lucida Console"/>
          <w:sz w:val="16"/>
          <w:szCs w:val="16"/>
        </w:rPr>
        <w:t>gcsiz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.00B </w:t>
      </w:r>
      <w:proofErr w:type="spellStart"/>
      <w:r w:rsidRPr="005E371A">
        <w:rPr>
          <w:rFonts w:ascii="Lucida Console" w:hAnsi="Lucida Console"/>
          <w:sz w:val="16"/>
          <w:szCs w:val="16"/>
        </w:rPr>
        <w:t>gctim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s </w:t>
      </w:r>
      <w:proofErr w:type="spellStart"/>
      <w:r w:rsidRPr="005E371A">
        <w:rPr>
          <w:rFonts w:ascii="Lucida Console" w:hAnsi="Lucida Console"/>
          <w:sz w:val="16"/>
          <w:szCs w:val="16"/>
        </w:rPr>
        <w:t>live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1 </w:t>
      </w:r>
      <w:proofErr w:type="spellStart"/>
      <w:r w:rsidRPr="005E371A">
        <w:rPr>
          <w:rFonts w:ascii="Lucida Console" w:hAnsi="Lucida Console"/>
          <w:sz w:val="16"/>
          <w:szCs w:val="16"/>
        </w:rPr>
        <w:t>livesize</w:t>
      </w:r>
      <w:proofErr w:type="spellEnd"/>
      <w:r w:rsidRPr="005E371A">
        <w:rPr>
          <w:rFonts w:ascii="Lucida Console" w:hAnsi="Lucida Console"/>
          <w:sz w:val="16"/>
          <w:szCs w:val="16"/>
        </w:rPr>
        <w:t>=0.00B</w:t>
      </w:r>
    </w:p>
    <w:p w14:paraId="5650B605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Successfully wrote genesis state         database=</w:t>
      </w:r>
      <w:proofErr w:type="spellStart"/>
      <w:r w:rsidRPr="005E371A">
        <w:rPr>
          <w:rFonts w:ascii="Lucida Console" w:hAnsi="Lucida Console"/>
          <w:sz w:val="16"/>
          <w:szCs w:val="16"/>
        </w:rPr>
        <w:t>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                           hash=6061cd…6972ac</w:t>
      </w:r>
    </w:p>
    <w:p w14:paraId="7163C357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870] Allocated cache and file handles         database=/home/</w:t>
      </w:r>
      <w:proofErr w:type="spellStart"/>
      <w:r w:rsidRPr="005E371A">
        <w:rPr>
          <w:rFonts w:ascii="Lucida Console" w:hAnsi="Lucida Console"/>
          <w:sz w:val="16"/>
          <w:szCs w:val="16"/>
        </w:rPr>
        <w:t>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light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cache=16 handles=16</w:t>
      </w:r>
    </w:p>
    <w:p w14:paraId="1B49E588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915] Writing custom genesis block </w:t>
      </w:r>
    </w:p>
    <w:p w14:paraId="7CF74EDF" w14:textId="77777777" w:rsidR="005E371A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 xml:space="preserve">INFO [03-20|20:53:53.916] Persisted </w:t>
      </w:r>
      <w:proofErr w:type="spellStart"/>
      <w:r w:rsidRPr="005E371A">
        <w:rPr>
          <w:rFonts w:ascii="Lucida Console" w:hAnsi="Lucida Console"/>
          <w:sz w:val="16"/>
          <w:szCs w:val="16"/>
        </w:rPr>
        <w:t>tri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from memory database      nodes=4 size=580.00B time=161.337µs </w:t>
      </w:r>
      <w:proofErr w:type="spellStart"/>
      <w:r w:rsidRPr="005E371A">
        <w:rPr>
          <w:rFonts w:ascii="Lucida Console" w:hAnsi="Lucida Console"/>
          <w:sz w:val="16"/>
          <w:szCs w:val="16"/>
        </w:rPr>
        <w:t>gc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 </w:t>
      </w:r>
      <w:proofErr w:type="spellStart"/>
      <w:r w:rsidRPr="005E371A">
        <w:rPr>
          <w:rFonts w:ascii="Lucida Console" w:hAnsi="Lucida Console"/>
          <w:sz w:val="16"/>
          <w:szCs w:val="16"/>
        </w:rPr>
        <w:t>gcsiz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.00B </w:t>
      </w:r>
      <w:proofErr w:type="spellStart"/>
      <w:r w:rsidRPr="005E371A">
        <w:rPr>
          <w:rFonts w:ascii="Lucida Console" w:hAnsi="Lucida Console"/>
          <w:sz w:val="16"/>
          <w:szCs w:val="16"/>
        </w:rPr>
        <w:t>gctime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0s </w:t>
      </w:r>
      <w:proofErr w:type="spellStart"/>
      <w:r w:rsidRPr="005E371A">
        <w:rPr>
          <w:rFonts w:ascii="Lucida Console" w:hAnsi="Lucida Console"/>
          <w:sz w:val="16"/>
          <w:szCs w:val="16"/>
        </w:rPr>
        <w:t>livenodes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=1 </w:t>
      </w:r>
      <w:proofErr w:type="spellStart"/>
      <w:r w:rsidRPr="005E371A">
        <w:rPr>
          <w:rFonts w:ascii="Lucida Console" w:hAnsi="Lucida Console"/>
          <w:sz w:val="16"/>
          <w:szCs w:val="16"/>
        </w:rPr>
        <w:t>livesize</w:t>
      </w:r>
      <w:proofErr w:type="spellEnd"/>
      <w:r w:rsidRPr="005E371A">
        <w:rPr>
          <w:rFonts w:ascii="Lucida Console" w:hAnsi="Lucida Console"/>
          <w:sz w:val="16"/>
          <w:szCs w:val="16"/>
        </w:rPr>
        <w:t>=0.00B</w:t>
      </w:r>
    </w:p>
    <w:p w14:paraId="3B3A0695" w14:textId="4131E859" w:rsidR="009256B0" w:rsidRPr="005E371A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5E371A">
        <w:rPr>
          <w:rFonts w:ascii="Lucida Console" w:hAnsi="Lucida Console"/>
          <w:sz w:val="16"/>
          <w:szCs w:val="16"/>
        </w:rPr>
        <w:t>INFO [03-20|20:53:53.916] Successfully wrote genesis state         database=</w:t>
      </w:r>
      <w:proofErr w:type="spellStart"/>
      <w:r w:rsidRPr="005E371A">
        <w:rPr>
          <w:rFonts w:ascii="Lucida Console" w:hAnsi="Lucida Console"/>
          <w:sz w:val="16"/>
          <w:szCs w:val="16"/>
        </w:rPr>
        <w:t>lightchaindata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                           hash=6061cd…6972ac</w:t>
      </w:r>
    </w:p>
    <w:p w14:paraId="32AB8117" w14:textId="77777777" w:rsidR="005E371A" w:rsidRDefault="005E371A" w:rsidP="005E371A"/>
    <w:p w14:paraId="530B5B47" w14:textId="73E3E135" w:rsidR="003B6586" w:rsidRDefault="0039402B" w:rsidP="003B6586">
      <w:r>
        <w:t xml:space="preserve">We have now created wallets and the genesis block in the </w:t>
      </w:r>
      <w:proofErr w:type="spellStart"/>
      <w:r>
        <w:t>mynapier</w:t>
      </w:r>
      <w:proofErr w:type="spellEnd"/>
      <w:r>
        <w:t xml:space="preserve"> folder. </w:t>
      </w:r>
      <w:r w:rsidR="003B6586">
        <w:t xml:space="preserve">Examine the </w:t>
      </w:r>
      <w:proofErr w:type="spellStart"/>
      <w:r w:rsidR="0051294A" w:rsidRPr="0051294A">
        <w:rPr>
          <w:b/>
        </w:rPr>
        <w:t>mynapier</w:t>
      </w:r>
      <w:proofErr w:type="spellEnd"/>
      <w:r w:rsidR="003B6586">
        <w:t xml:space="preserve"> folder.</w:t>
      </w:r>
    </w:p>
    <w:p w14:paraId="75B986EF" w14:textId="77777777" w:rsidR="003B6586" w:rsidRDefault="003B6586" w:rsidP="003B6586"/>
    <w:p w14:paraId="697A7E5A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are the contents of this </w:t>
      </w:r>
      <w:proofErr w:type="gramStart"/>
      <w:r>
        <w:t>folder:</w:t>
      </w:r>
      <w:proofErr w:type="gramEnd"/>
    </w:p>
    <w:p w14:paraId="1B4E2288" w14:textId="127BA822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CEDD733" w14:textId="3B6597DE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37FFF68" w14:textId="05333611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How are the keys </w:t>
      </w:r>
      <w:proofErr w:type="gramStart"/>
      <w:r>
        <w:t>stored:</w:t>
      </w:r>
      <w:proofErr w:type="gramEnd"/>
    </w:p>
    <w:p w14:paraId="18ADF050" w14:textId="63E8E123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811DEC4" w14:textId="77777777" w:rsidR="005E371A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F8F7B19" w14:textId="05BA973A" w:rsidR="003B6586" w:rsidRDefault="008656E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Note: You may have to use “</w:t>
      </w:r>
      <w:proofErr w:type="spellStart"/>
      <w:r>
        <w:t>chmod</w:t>
      </w:r>
      <w:proofErr w:type="spellEnd"/>
      <w:r>
        <w:t xml:space="preserve"> 777 </w:t>
      </w:r>
      <w:proofErr w:type="spellStart"/>
      <w:r>
        <w:t>mynapier</w:t>
      </w:r>
      <w:proofErr w:type="spellEnd"/>
      <w:r>
        <w:t xml:space="preserve">” to allow access to the folder. </w:t>
      </w:r>
    </w:p>
    <w:p w14:paraId="5E7230B1" w14:textId="77777777" w:rsidR="003B6586" w:rsidRDefault="003B6586" w:rsidP="003B6586"/>
    <w:p w14:paraId="5DC2E27F" w14:textId="77777777" w:rsidR="003B6586" w:rsidRDefault="003B6586" w:rsidP="003B6586">
      <w:r>
        <w:t>Next we will start our blockchain:</w:t>
      </w:r>
    </w:p>
    <w:p w14:paraId="18780711" w14:textId="77777777" w:rsidR="003B6586" w:rsidRDefault="003B6586" w:rsidP="003B6586"/>
    <w:p w14:paraId="6BFE7F40" w14:textId="1841EB8C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proofErr w:type="spellStart"/>
      <w:r w:rsidRPr="00FC6C67">
        <w:rPr>
          <w:rFonts w:ascii="Lucida Console" w:hAnsi="Lucida Console"/>
          <w:sz w:val="16"/>
          <w:szCs w:val="16"/>
        </w:rPr>
        <w:t>napier@napier-virtual-machine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:~$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="00FC6C67" w:rsidRPr="00FC6C67">
        <w:rPr>
          <w:rFonts w:ascii="Lucida Console" w:hAnsi="Lucida Console"/>
          <w:b/>
          <w:sz w:val="16"/>
          <w:szCs w:val="16"/>
        </w:rPr>
        <w:t xml:space="preserve"> –-</w:t>
      </w:r>
      <w:proofErr w:type="spellStart"/>
      <w:r w:rsidR="00FC6C67">
        <w:rPr>
          <w:rFonts w:ascii="Lucida Console" w:hAnsi="Lucida Console"/>
          <w:b/>
          <w:sz w:val="16"/>
          <w:szCs w:val="16"/>
        </w:rPr>
        <w:t>networkid</w:t>
      </w:r>
      <w:proofErr w:type="spellEnd"/>
      <w:r w:rsidR="00FC6C67" w:rsidRPr="00FC6C67">
        <w:rPr>
          <w:rFonts w:ascii="Lucida Console" w:hAnsi="Lucida Console"/>
          <w:b/>
          <w:sz w:val="16"/>
          <w:szCs w:val="16"/>
        </w:rPr>
        <w:t>=15</w:t>
      </w:r>
      <w:r w:rsidRPr="00FC6C67">
        <w:rPr>
          <w:rFonts w:ascii="Lucida Console" w:hAnsi="Lucida Console"/>
          <w:sz w:val="16"/>
          <w:szCs w:val="16"/>
        </w:rPr>
        <w:t xml:space="preserve"> </w:t>
      </w:r>
    </w:p>
    <w:p w14:paraId="1D64B163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WARN [03-20|20:54:31.161] Sanitizing cache to Go's GC limits       provided=1024 updated=666</w:t>
      </w:r>
    </w:p>
    <w:p w14:paraId="3AF5F59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68] Maximum peer count                       ETH=25 LES=0 total=25</w:t>
      </w:r>
    </w:p>
    <w:p w14:paraId="08DC48ED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Starting peer-to-peer node               instance=</w:t>
      </w:r>
      <w:proofErr w:type="spellStart"/>
      <w:r w:rsidRPr="00FC6C67">
        <w:rPr>
          <w:rFonts w:ascii="Lucida Console" w:hAnsi="Lucida Console"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sz w:val="16"/>
          <w:szCs w:val="16"/>
        </w:rPr>
        <w:t>/v1.8.23-stable-c9427004/linux-amd64/go1.10.4</w:t>
      </w:r>
    </w:p>
    <w:p w14:paraId="05E66B1E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195] Allocated cache and file handles         database=/home/</w:t>
      </w:r>
      <w:proofErr w:type="spellStart"/>
      <w:r w:rsidRPr="00FC6C67">
        <w:rPr>
          <w:rFonts w:ascii="Lucida Console" w:hAnsi="Lucida Console"/>
          <w:sz w:val="16"/>
          <w:szCs w:val="16"/>
        </w:rPr>
        <w:t>napier</w:t>
      </w:r>
      <w:proofErr w:type="spellEnd"/>
      <w:r w:rsidRPr="00FC6C67">
        <w:rPr>
          <w:rFonts w:ascii="Lucida Console" w:hAnsi="Lucida Console"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sz w:val="16"/>
          <w:szCs w:val="16"/>
        </w:rPr>
        <w:t>chaindata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cache=333 handles=524288</w:t>
      </w:r>
    </w:p>
    <w:p w14:paraId="73A8082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1] Initialised chain configuration          config="{</w:t>
      </w:r>
      <w:proofErr w:type="spellStart"/>
      <w:r w:rsidRPr="00FC6C67">
        <w:rPr>
          <w:rFonts w:ascii="Lucida Console" w:hAnsi="Lucida Console"/>
          <w:sz w:val="16"/>
          <w:szCs w:val="16"/>
        </w:rPr>
        <w:t>ChainID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: 15 Homestead: 0 DAO: &lt;nil&gt; </w:t>
      </w:r>
      <w:proofErr w:type="spellStart"/>
      <w:r w:rsidRPr="00FC6C67">
        <w:rPr>
          <w:rFonts w:ascii="Lucida Console" w:hAnsi="Lucida Console"/>
          <w:sz w:val="16"/>
          <w:szCs w:val="16"/>
        </w:rPr>
        <w:t>DAOSupport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: false EIP150: &lt;nil&gt; EIP155: 0 EIP158: 0 Byzantium: &lt;nil&gt; Constantinople: &lt;nil&gt;  </w:t>
      </w:r>
      <w:proofErr w:type="spellStart"/>
      <w:r w:rsidRPr="00FC6C67">
        <w:rPr>
          <w:rFonts w:ascii="Lucida Console" w:hAnsi="Lucida Console"/>
          <w:sz w:val="16"/>
          <w:szCs w:val="16"/>
        </w:rPr>
        <w:t>ConstantinopleFix</w:t>
      </w:r>
      <w:proofErr w:type="spellEnd"/>
      <w:r w:rsidRPr="00FC6C67">
        <w:rPr>
          <w:rFonts w:ascii="Lucida Console" w:hAnsi="Lucida Console"/>
          <w:sz w:val="16"/>
          <w:szCs w:val="16"/>
        </w:rPr>
        <w:t>: &lt;nil&gt; Engine: unknown}"</w:t>
      </w:r>
    </w:p>
    <w:p w14:paraId="104DD175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241] Disk storage enabled for </w:t>
      </w:r>
      <w:proofErr w:type="spellStart"/>
      <w:r w:rsidRPr="00FC6C67">
        <w:rPr>
          <w:rFonts w:ascii="Lucida Console" w:hAnsi="Lucida Console"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caches   </w:t>
      </w:r>
      <w:proofErr w:type="spellStart"/>
      <w:r w:rsidRPr="00FC6C67">
        <w:rPr>
          <w:rFonts w:ascii="Lucida Console" w:hAnsi="Lucida Console"/>
          <w:sz w:val="16"/>
          <w:szCs w:val="16"/>
        </w:rPr>
        <w:t>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/home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/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count=3</w:t>
      </w:r>
    </w:p>
    <w:p w14:paraId="146930C6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241] Disk storage enabled for </w:t>
      </w:r>
      <w:proofErr w:type="spellStart"/>
      <w:r w:rsidRPr="00FC6C67">
        <w:rPr>
          <w:rFonts w:ascii="Lucida Console" w:hAnsi="Lucida Console"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DAGs     </w:t>
      </w:r>
      <w:proofErr w:type="spellStart"/>
      <w:r w:rsidRPr="00FC6C67">
        <w:rPr>
          <w:rFonts w:ascii="Lucida Console" w:hAnsi="Lucida Console"/>
          <w:sz w:val="16"/>
          <w:szCs w:val="16"/>
        </w:rPr>
        <w:t>dir</w:t>
      </w:r>
      <w:proofErr w:type="spellEnd"/>
      <w:r w:rsidRPr="00FC6C67">
        <w:rPr>
          <w:rFonts w:ascii="Lucida Console" w:hAnsi="Lucida Console"/>
          <w:sz w:val="16"/>
          <w:szCs w:val="16"/>
        </w:rPr>
        <w:t>=/home/</w:t>
      </w:r>
      <w:proofErr w:type="spellStart"/>
      <w:r w:rsidRPr="00FC6C67">
        <w:rPr>
          <w:rFonts w:ascii="Lucida Console" w:hAnsi="Lucida Console"/>
          <w:sz w:val="16"/>
          <w:szCs w:val="16"/>
        </w:rPr>
        <w:t>napier</w:t>
      </w:r>
      <w:proofErr w:type="spellEnd"/>
      <w:r w:rsidRPr="00FC6C67">
        <w:rPr>
          <w:rFonts w:ascii="Lucida Console" w:hAnsi="Lucida Console"/>
          <w:sz w:val="16"/>
          <w:szCs w:val="16"/>
        </w:rPr>
        <w:t>/.</w:t>
      </w:r>
      <w:proofErr w:type="spellStart"/>
      <w:r w:rsidRPr="00FC6C67">
        <w:rPr>
          <w:rFonts w:ascii="Lucida Console" w:hAnsi="Lucida Console"/>
          <w:sz w:val="16"/>
          <w:szCs w:val="16"/>
        </w:rPr>
        <w:t>ethash</w:t>
      </w:r>
      <w:proofErr w:type="spellEnd"/>
      <w:r w:rsidRPr="00FC6C67">
        <w:rPr>
          <w:rFonts w:ascii="Lucida Console" w:hAnsi="Lucida Console"/>
          <w:sz w:val="16"/>
          <w:szCs w:val="16"/>
        </w:rPr>
        <w:t xml:space="preserve">              count=2</w:t>
      </w:r>
    </w:p>
    <w:p w14:paraId="2280E968" w14:textId="77777777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INFO [03-20|20:54:31.242] Initialising Ethereum protocol           versions="[63 62]" network=1</w:t>
      </w:r>
    </w:p>
    <w:p w14:paraId="3A1DADE8" w14:textId="46870D94" w:rsidR="005E371A" w:rsidRPr="00FC6C67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INFO [03-20|20:54:31.497] Loaded most recent local header  </w:t>
      </w:r>
    </w:p>
    <w:p w14:paraId="434C2DFB" w14:textId="77777777" w:rsidR="003B6586" w:rsidRDefault="003B6586" w:rsidP="003B6586"/>
    <w:p w14:paraId="5C8CD57E" w14:textId="5231709A" w:rsidR="003B6586" w:rsidRDefault="003B6586" w:rsidP="003B6586">
      <w:r>
        <w:t xml:space="preserve">Next </w:t>
      </w:r>
      <w:r w:rsidR="005E371A">
        <w:t xml:space="preserve">open up another console, and </w:t>
      </w:r>
      <w:r>
        <w:t xml:space="preserve">we will connect to </w:t>
      </w:r>
      <w:proofErr w:type="spellStart"/>
      <w:r>
        <w:t>geth</w:t>
      </w:r>
      <w:proofErr w:type="spellEnd"/>
      <w:r>
        <w:t xml:space="preserve"> and create a new account:</w:t>
      </w:r>
    </w:p>
    <w:p w14:paraId="21E71E6A" w14:textId="77777777" w:rsidR="003B6586" w:rsidRDefault="003B6586" w:rsidP="003B6586"/>
    <w:p w14:paraId="3F5D0072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proofErr w:type="spellStart"/>
      <w:r w:rsidRPr="0051294A">
        <w:rPr>
          <w:rFonts w:ascii="Lucida Console" w:hAnsi="Lucida Console"/>
          <w:sz w:val="18"/>
          <w:szCs w:val="18"/>
        </w:rPr>
        <w:t>napier@napier-virtual-machine</w:t>
      </w:r>
      <w:proofErr w:type="spellEnd"/>
      <w:r w:rsidRPr="0051294A">
        <w:rPr>
          <w:rFonts w:ascii="Lucida Console" w:hAnsi="Lucida Console"/>
          <w:sz w:val="18"/>
          <w:szCs w:val="18"/>
        </w:rPr>
        <w:t xml:space="preserve">:~$ 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geth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 xml:space="preserve"> attach /home/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napier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>/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mynapier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>/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geth.ipc</w:t>
      </w:r>
      <w:proofErr w:type="spellEnd"/>
    </w:p>
    <w:p w14:paraId="6DE6EB6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WARN [03-20|20:54:56.172] Sanitizing cache to Go's GC limits       provided=1024 updated=666</w:t>
      </w:r>
    </w:p>
    <w:p w14:paraId="4EE2C8E1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Welcome to the </w:t>
      </w:r>
      <w:proofErr w:type="spellStart"/>
      <w:r w:rsidRPr="0051294A">
        <w:rPr>
          <w:rFonts w:ascii="Lucida Console" w:hAnsi="Lucida Console"/>
          <w:sz w:val="18"/>
          <w:szCs w:val="18"/>
        </w:rPr>
        <w:t>Geth</w:t>
      </w:r>
      <w:proofErr w:type="spellEnd"/>
      <w:r w:rsidRPr="0051294A">
        <w:rPr>
          <w:rFonts w:ascii="Lucida Console" w:hAnsi="Lucida Console"/>
          <w:sz w:val="18"/>
          <w:szCs w:val="18"/>
        </w:rPr>
        <w:t xml:space="preserve"> JavaScript console!</w:t>
      </w:r>
    </w:p>
    <w:p w14:paraId="6D414B8F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CFC9565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instance: </w:t>
      </w:r>
      <w:proofErr w:type="spellStart"/>
      <w:r w:rsidRPr="0051294A">
        <w:rPr>
          <w:rFonts w:ascii="Lucida Console" w:hAnsi="Lucida Console"/>
          <w:sz w:val="18"/>
          <w:szCs w:val="18"/>
        </w:rPr>
        <w:t>Geth</w:t>
      </w:r>
      <w:proofErr w:type="spellEnd"/>
      <w:r w:rsidRPr="0051294A">
        <w:rPr>
          <w:rFonts w:ascii="Lucida Console" w:hAnsi="Lucida Console"/>
          <w:sz w:val="18"/>
          <w:szCs w:val="18"/>
        </w:rPr>
        <w:t>/v1.8.23-stable-c9427004/linux-amd64/go1.10.4</w:t>
      </w:r>
    </w:p>
    <w:p w14:paraId="00FC4BF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proofErr w:type="spellStart"/>
      <w:r w:rsidRPr="0051294A">
        <w:rPr>
          <w:rFonts w:ascii="Lucida Console" w:hAnsi="Lucida Console"/>
          <w:sz w:val="18"/>
          <w:szCs w:val="18"/>
        </w:rPr>
        <w:t>coinbase</w:t>
      </w:r>
      <w:proofErr w:type="spellEnd"/>
      <w:r w:rsidRPr="0051294A">
        <w:rPr>
          <w:rFonts w:ascii="Lucida Console" w:hAnsi="Lucida Console"/>
          <w:sz w:val="18"/>
          <w:szCs w:val="18"/>
        </w:rPr>
        <w:t>: 0xa09243e009a8e6b7e13edaf876ebb138656d9b9d</w:t>
      </w:r>
    </w:p>
    <w:p w14:paraId="69FBEBF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at block: 0 (Thu, 01 Jan 1970 01:00:00 BST)</w:t>
      </w:r>
    </w:p>
    <w:p w14:paraId="009878BE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Pr="0051294A">
        <w:rPr>
          <w:rFonts w:ascii="Lucida Console" w:hAnsi="Lucida Console"/>
          <w:sz w:val="18"/>
          <w:szCs w:val="18"/>
        </w:rPr>
        <w:t>datadir</w:t>
      </w:r>
      <w:proofErr w:type="spellEnd"/>
      <w:r w:rsidRPr="0051294A">
        <w:rPr>
          <w:rFonts w:ascii="Lucida Console" w:hAnsi="Lucida Console"/>
          <w:sz w:val="18"/>
          <w:szCs w:val="18"/>
        </w:rPr>
        <w:t xml:space="preserve">: </w:t>
      </w:r>
      <w:r w:rsidRPr="0051294A">
        <w:rPr>
          <w:rFonts w:ascii="Lucida Console" w:hAnsi="Lucida Console"/>
          <w:b/>
          <w:sz w:val="18"/>
          <w:szCs w:val="18"/>
        </w:rPr>
        <w:t>/home/</w:t>
      </w:r>
      <w:proofErr w:type="spellStart"/>
      <w:r w:rsidRPr="0051294A">
        <w:rPr>
          <w:rFonts w:ascii="Lucida Console" w:hAnsi="Lucida Console"/>
          <w:b/>
          <w:sz w:val="18"/>
          <w:szCs w:val="18"/>
        </w:rPr>
        <w:t>napier</w:t>
      </w:r>
      <w:proofErr w:type="spellEnd"/>
      <w:r w:rsidRPr="0051294A">
        <w:rPr>
          <w:rFonts w:ascii="Lucida Console" w:hAnsi="Lucida Console"/>
          <w:b/>
          <w:sz w:val="18"/>
          <w:szCs w:val="18"/>
        </w:rPr>
        <w:t>/</w:t>
      </w:r>
      <w:proofErr w:type="spellStart"/>
      <w:r w:rsidRPr="0051294A">
        <w:rPr>
          <w:rFonts w:ascii="Lucida Console" w:hAnsi="Lucida Console"/>
          <w:b/>
          <w:sz w:val="18"/>
          <w:szCs w:val="18"/>
        </w:rPr>
        <w:t>mynapier</w:t>
      </w:r>
      <w:proofErr w:type="spellEnd"/>
    </w:p>
    <w:p w14:paraId="745CC253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 modules: admin:1.0 debug:1.0 eth:1.0 ethash:1.0 miner:1.0 net:1.0 personal:1.0 rpc:1.0 txpool:1.0 web3:1.0</w:t>
      </w:r>
    </w:p>
    <w:p w14:paraId="2597D7ED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D436228" w14:textId="77777777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5E371A">
        <w:rPr>
          <w:rFonts w:ascii="Lucida Console" w:hAnsi="Lucida Console"/>
          <w:b/>
          <w:sz w:val="18"/>
          <w:szCs w:val="18"/>
        </w:rPr>
        <w:t>personal.newAccount</w:t>
      </w:r>
      <w:proofErr w:type="spellEnd"/>
      <w:r w:rsidRPr="005E371A">
        <w:rPr>
          <w:rFonts w:ascii="Lucida Console" w:hAnsi="Lucida Console"/>
          <w:b/>
          <w:sz w:val="18"/>
          <w:szCs w:val="18"/>
        </w:rPr>
        <w:t>("Qwerty1")</w:t>
      </w:r>
    </w:p>
    <w:p w14:paraId="2D19882D" w14:textId="3A7E94D8" w:rsidR="0051294A" w:rsidRP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>"</w:t>
      </w:r>
      <w:r w:rsidR="000B6B9D" w:rsidRPr="000B6B9D">
        <w:t xml:space="preserve"> </w:t>
      </w:r>
      <w:r w:rsidR="000B6B9D" w:rsidRPr="000B6B9D">
        <w:rPr>
          <w:rFonts w:ascii="Lucida Console" w:hAnsi="Lucida Console"/>
          <w:sz w:val="18"/>
          <w:szCs w:val="18"/>
        </w:rPr>
        <w:t>0xd739a090f842be4f178c6727a68324d6c7608d71</w:t>
      </w:r>
      <w:r w:rsidRPr="0051294A">
        <w:rPr>
          <w:rFonts w:ascii="Lucida Console" w:hAnsi="Lucida Console"/>
          <w:sz w:val="18"/>
          <w:szCs w:val="18"/>
        </w:rPr>
        <w:t>"</w:t>
      </w:r>
    </w:p>
    <w:p w14:paraId="4789F28D" w14:textId="45C3788C" w:rsidR="0051294A" w:rsidRDefault="0051294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51294A">
        <w:rPr>
          <w:rFonts w:ascii="Lucida Console" w:hAnsi="Lucida Console"/>
          <w:sz w:val="18"/>
          <w:szCs w:val="18"/>
        </w:rPr>
        <w:t xml:space="preserve">&gt; </w:t>
      </w:r>
      <w:r w:rsidRPr="005E371A">
        <w:rPr>
          <w:rFonts w:ascii="Lucida Console" w:hAnsi="Lucida Console"/>
          <w:b/>
          <w:sz w:val="18"/>
          <w:szCs w:val="18"/>
        </w:rPr>
        <w:t>web3.eth.accounts</w:t>
      </w:r>
    </w:p>
    <w:p w14:paraId="3C7DB759" w14:textId="39D84D17" w:rsidR="00FC6C67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["</w:t>
      </w:r>
      <w:r w:rsidR="00FC6C67" w:rsidRPr="00916046">
        <w:rPr>
          <w:rFonts w:ascii="Lucida Console" w:hAnsi="Lucida Console"/>
          <w:sz w:val="16"/>
          <w:szCs w:val="16"/>
        </w:rPr>
        <w:t>0x39a18a459b2475925e3014679707e4970a6a836d</w:t>
      </w:r>
      <w:r w:rsidRPr="00916046">
        <w:rPr>
          <w:rFonts w:ascii="Lucida Console" w:hAnsi="Lucida Console"/>
          <w:sz w:val="16"/>
          <w:szCs w:val="16"/>
        </w:rPr>
        <w:t xml:space="preserve">", </w:t>
      </w:r>
    </w:p>
    <w:p w14:paraId="76F46115" w14:textId="6C98B803" w:rsidR="000B6B9D" w:rsidRPr="00916046" w:rsidRDefault="000B6B9D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16046">
        <w:rPr>
          <w:rFonts w:ascii="Lucida Console" w:hAnsi="Lucida Console"/>
          <w:sz w:val="16"/>
          <w:szCs w:val="16"/>
        </w:rPr>
        <w:t>"</w:t>
      </w:r>
      <w:r w:rsidR="00FC6C67" w:rsidRPr="00916046">
        <w:rPr>
          <w:rFonts w:ascii="Lucida Console" w:hAnsi="Lucida Console"/>
          <w:sz w:val="16"/>
          <w:szCs w:val="16"/>
        </w:rPr>
        <w:t xml:space="preserve">0x3a5b61aeb069dc7df1b8f1b58e883118ea8bef3f”, </w:t>
      </w:r>
      <w:r w:rsidRPr="00916046">
        <w:rPr>
          <w:rFonts w:ascii="Lucida Console" w:hAnsi="Lucida Console"/>
          <w:sz w:val="16"/>
          <w:szCs w:val="16"/>
        </w:rPr>
        <w:t xml:space="preserve">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 xml:space="preserve">"0x617fc4cd56a938f28b02417088f587c1fb4e7ae4", </w:t>
      </w:r>
      <w:r w:rsidR="00916046">
        <w:rPr>
          <w:rFonts w:ascii="Lucida Console" w:hAnsi="Lucida Console"/>
          <w:sz w:val="16"/>
          <w:szCs w:val="16"/>
        </w:rPr>
        <w:br/>
      </w:r>
      <w:r w:rsidRPr="00916046">
        <w:rPr>
          <w:rFonts w:ascii="Lucida Console" w:hAnsi="Lucida Console"/>
          <w:sz w:val="16"/>
          <w:szCs w:val="16"/>
        </w:rPr>
        <w:t>"0xd739a090f842be4f178c6727a68324d6c7608d71"]</w:t>
      </w:r>
    </w:p>
    <w:p w14:paraId="5D45EFFE" w14:textId="77777777" w:rsidR="005E371A" w:rsidRDefault="005E371A" w:rsidP="0051294A">
      <w:pPr>
        <w:rPr>
          <w:rFonts w:ascii="Lucida Console" w:hAnsi="Lucida Console"/>
          <w:sz w:val="18"/>
          <w:szCs w:val="18"/>
        </w:rPr>
      </w:pPr>
    </w:p>
    <w:p w14:paraId="1B53B7A3" w14:textId="77777777" w:rsidR="0051294A" w:rsidRDefault="0051294A" w:rsidP="0051294A"/>
    <w:p w14:paraId="00BD24C9" w14:textId="3F09AE9B" w:rsidR="003B6586" w:rsidRDefault="005E371A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e can see we now have four account (three created from the genesis block, and which have some cryptocurrency, and a new one). </w:t>
      </w:r>
      <w:r w:rsidR="003B6586">
        <w:t>Take a note of your new account ID</w:t>
      </w:r>
      <w:r w:rsidR="0039402B">
        <w:t xml:space="preserve"> (just first four hex characters)</w:t>
      </w:r>
      <w:r w:rsidR="003B6586">
        <w:t>:</w:t>
      </w:r>
    </w:p>
    <w:p w14:paraId="7338D735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A50231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351F36E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4B6CC" w14:textId="77777777" w:rsidR="003B6586" w:rsidRDefault="003B6586" w:rsidP="003B6586"/>
    <w:p w14:paraId="1C15A945" w14:textId="717C4892" w:rsidR="003B6586" w:rsidRDefault="003B6586" w:rsidP="003B6586">
      <w:r>
        <w:t>We can look at the initial balances in the accounts (use the hex values contained in the accounts). For the following</w:t>
      </w:r>
      <w:r w:rsidR="0039402B">
        <w:t>,</w:t>
      </w:r>
      <w:r>
        <w:t xml:space="preserve"> view of all the account balances (replace the hex IDs with the ones on your system):</w:t>
      </w:r>
    </w:p>
    <w:p w14:paraId="060B8AE5" w14:textId="77777777" w:rsidR="003B6586" w:rsidRDefault="003B6586" w:rsidP="003B6586"/>
    <w:p w14:paraId="7CE83BFA" w14:textId="6E7DDB33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8220E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8220E3">
        <w:rPr>
          <w:rFonts w:ascii="Lucida Console" w:hAnsi="Lucida Console"/>
          <w:b/>
          <w:sz w:val="16"/>
          <w:szCs w:val="16"/>
        </w:rPr>
        <w:t>("</w:t>
      </w:r>
      <w:r w:rsidR="000B6B9D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7451DAEE" w14:textId="77777777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0</w:t>
      </w:r>
    </w:p>
    <w:p w14:paraId="0348D912" w14:textId="2AE3977D" w:rsidR="005E371A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8220E3">
        <w:rPr>
          <w:rFonts w:ascii="Lucida Console" w:hAnsi="Lucida Console"/>
          <w:b/>
          <w:sz w:val="16"/>
          <w:szCs w:val="16"/>
        </w:rPr>
        <w:t xml:space="preserve">&gt; </w:t>
      </w:r>
      <w:proofErr w:type="spellStart"/>
      <w:r w:rsidRPr="008220E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8220E3">
        <w:rPr>
          <w:rFonts w:ascii="Lucida Console" w:hAnsi="Lucida Console"/>
          <w:b/>
          <w:sz w:val="16"/>
          <w:szCs w:val="16"/>
        </w:rPr>
        <w:t>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8220E3">
        <w:rPr>
          <w:rFonts w:ascii="Lucida Console" w:hAnsi="Lucida Console"/>
          <w:b/>
          <w:sz w:val="16"/>
          <w:szCs w:val="16"/>
        </w:rPr>
        <w:t>")</w:t>
      </w:r>
    </w:p>
    <w:p w14:paraId="3123B18A" w14:textId="1CBC3DB7" w:rsidR="003B6586" w:rsidRPr="008220E3" w:rsidRDefault="005E371A" w:rsidP="005E371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8220E3">
        <w:rPr>
          <w:rFonts w:ascii="Lucida Console" w:hAnsi="Lucida Console"/>
          <w:sz w:val="16"/>
          <w:szCs w:val="16"/>
        </w:rPr>
        <w:t>30000000</w:t>
      </w:r>
    </w:p>
    <w:p w14:paraId="415ED532" w14:textId="77777777" w:rsidR="003B6586" w:rsidRDefault="003B6586" w:rsidP="003B6586"/>
    <w:p w14:paraId="6E25C5BD" w14:textId="47DF0A1E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What are the balances</w:t>
      </w:r>
      <w:r w:rsidR="0039402B">
        <w:t xml:space="preserve"> in each </w:t>
      </w:r>
      <w:proofErr w:type="gramStart"/>
      <w:r w:rsidR="0039402B">
        <w:t>account:</w:t>
      </w:r>
      <w:proofErr w:type="gramEnd"/>
    </w:p>
    <w:p w14:paraId="3A1FD70D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289DD12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DF2E317" w14:textId="77777777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9FEC464" w14:textId="77777777" w:rsidR="003B6586" w:rsidRDefault="003B6586" w:rsidP="003B6586"/>
    <w:p w14:paraId="1DC124C5" w14:textId="77777777" w:rsidR="003B6586" w:rsidRDefault="003B6586" w:rsidP="003B6586">
      <w:r>
        <w:t>Next unlock the account with the most Ether:</w:t>
      </w:r>
    </w:p>
    <w:p w14:paraId="15AC5763" w14:textId="77777777" w:rsidR="003B6586" w:rsidRDefault="003B6586" w:rsidP="003B6586"/>
    <w:p w14:paraId="5A1D17D0" w14:textId="00A0C706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lastRenderedPageBreak/>
        <w:t xml:space="preserve">&gt; </w:t>
      </w:r>
      <w:r w:rsidRPr="0017534D">
        <w:rPr>
          <w:rFonts w:ascii="Lucida Console" w:hAnsi="Lucida Console"/>
          <w:b/>
          <w:sz w:val="16"/>
          <w:szCs w:val="16"/>
        </w:rPr>
        <w:t>personal.unlockAccount(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927631A" w14:textId="4EF96EBA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Unlock account </w:t>
      </w:r>
      <w:r w:rsidR="00FC6C67" w:rsidRPr="00FC6C67">
        <w:rPr>
          <w:rFonts w:ascii="Lucida Console" w:hAnsi="Lucida Console"/>
          <w:sz w:val="16"/>
          <w:szCs w:val="16"/>
        </w:rPr>
        <w:t>0xd739a090f842be4f178c6727a68324d6c7608d71</w:t>
      </w:r>
    </w:p>
    <w:p w14:paraId="67119C6F" w14:textId="55327AF3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 xml:space="preserve">Passphrase: </w:t>
      </w:r>
      <w:r w:rsidR="0017534D" w:rsidRPr="0017534D">
        <w:rPr>
          <w:rFonts w:ascii="Lucida Console" w:hAnsi="Lucida Console"/>
          <w:b/>
          <w:sz w:val="16"/>
          <w:szCs w:val="16"/>
        </w:rPr>
        <w:t>Qwerty1</w:t>
      </w:r>
    </w:p>
    <w:p w14:paraId="29AB2CCF" w14:textId="77777777" w:rsidR="009E75B2" w:rsidRPr="00FC6C67" w:rsidRDefault="009E75B2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FC6C67">
        <w:rPr>
          <w:rFonts w:ascii="Lucida Console" w:hAnsi="Lucida Console"/>
          <w:sz w:val="16"/>
          <w:szCs w:val="16"/>
        </w:rPr>
        <w:t>true</w:t>
      </w:r>
    </w:p>
    <w:p w14:paraId="132B5016" w14:textId="77777777" w:rsidR="009E75B2" w:rsidRDefault="009E75B2" w:rsidP="003B6586"/>
    <w:p w14:paraId="5D349F7C" w14:textId="77777777" w:rsidR="0039402B" w:rsidRDefault="0039402B" w:rsidP="0039402B">
      <w:r>
        <w:t xml:space="preserve">Note you can also use: </w:t>
      </w:r>
    </w:p>
    <w:p w14:paraId="483FE789" w14:textId="77777777" w:rsidR="0039402B" w:rsidRDefault="0039402B" w:rsidP="0039402B"/>
    <w:p w14:paraId="4A45AAAD" w14:textId="68ECF556" w:rsidR="0039402B" w:rsidRPr="00FC6C67" w:rsidRDefault="0039402B" w:rsidP="0039402B">
      <w:r w:rsidRPr="0017534D">
        <w:rPr>
          <w:b/>
        </w:rPr>
        <w:t>personal.unlockAccount("</w:t>
      </w:r>
      <w:r w:rsidRPr="00916046">
        <w:t>0x617fc4cd56a938f28b02417088f587c1fb4e7ae4</w:t>
      </w:r>
      <w:r w:rsidRPr="0017534D">
        <w:rPr>
          <w:b/>
        </w:rPr>
        <w:t>"</w:t>
      </w:r>
      <w:r>
        <w:rPr>
          <w:b/>
        </w:rPr>
        <w:t>,</w:t>
      </w:r>
      <w:r w:rsidRPr="0017534D">
        <w:rPr>
          <w:b/>
        </w:rPr>
        <w:t>"</w:t>
      </w:r>
      <w:r>
        <w:rPr>
          <w:b/>
        </w:rPr>
        <w:t>Qwerty1</w:t>
      </w:r>
      <w:r w:rsidRPr="0017534D">
        <w:rPr>
          <w:b/>
        </w:rPr>
        <w:t>")</w:t>
      </w:r>
    </w:p>
    <w:p w14:paraId="1237D423" w14:textId="37EA2A1C" w:rsidR="0039402B" w:rsidRDefault="0039402B" w:rsidP="003B6586"/>
    <w:p w14:paraId="6692BA99" w14:textId="139AAC6B" w:rsidR="003B6586" w:rsidRDefault="003B6586" w:rsidP="003B6586">
      <w:r>
        <w:t xml:space="preserve">Next we can transfer some </w:t>
      </w:r>
      <w:r w:rsidR="0039402B">
        <w:t>crypto</w:t>
      </w:r>
      <w:r>
        <w:t>currency from one account to another</w:t>
      </w:r>
      <w:r w:rsidR="0039402B">
        <w:t xml:space="preserve">. </w:t>
      </w:r>
      <w:r>
        <w:t xml:space="preserve">For this, transfer Ether from the account with most funds </w:t>
      </w:r>
      <w:r w:rsidR="0039402B">
        <w:t>in</w:t>
      </w:r>
      <w:r>
        <w:t>to your newly created account, and then view the transaction:</w:t>
      </w:r>
    </w:p>
    <w:p w14:paraId="260D6D47" w14:textId="77777777" w:rsidR="003B6586" w:rsidRDefault="003B6586" w:rsidP="003B6586"/>
    <w:p w14:paraId="09192667" w14:textId="5BFE8191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8220E3">
        <w:rPr>
          <w:rFonts w:ascii="Lucida Console" w:hAnsi="Lucida Console"/>
          <w:b/>
          <w:sz w:val="16"/>
          <w:szCs w:val="16"/>
        </w:rPr>
        <w:t>eth.sendTransaction</w:t>
      </w:r>
      <w:proofErr w:type="spellEnd"/>
      <w:r w:rsidRPr="008220E3">
        <w:rPr>
          <w:rFonts w:ascii="Lucida Console" w:hAnsi="Lucida Console"/>
          <w:b/>
          <w:sz w:val="16"/>
          <w:szCs w:val="16"/>
        </w:rPr>
        <w:t>({from: '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8220E3">
        <w:rPr>
          <w:rFonts w:ascii="Lucida Console" w:hAnsi="Lucida Console"/>
          <w:b/>
          <w:sz w:val="16"/>
          <w:szCs w:val="16"/>
        </w:rPr>
        <w:t>',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Pr="008220E3">
        <w:rPr>
          <w:rFonts w:ascii="Lucida Console" w:hAnsi="Lucida Console"/>
          <w:b/>
          <w:sz w:val="16"/>
          <w:szCs w:val="16"/>
        </w:rPr>
        <w:t>to:'</w:t>
      </w:r>
      <w:r w:rsidR="00FC6C67" w:rsidRPr="008220E3">
        <w:rPr>
          <w:rFonts w:ascii="Lucida Console" w:hAnsi="Lucida Console"/>
          <w:b/>
          <w:sz w:val="16"/>
          <w:szCs w:val="16"/>
        </w:rPr>
        <w:t xml:space="preserve"> 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8220E3">
        <w:rPr>
          <w:rFonts w:ascii="Lucida Console" w:hAnsi="Lucida Console"/>
          <w:b/>
          <w:sz w:val="16"/>
          <w:szCs w:val="16"/>
        </w:rPr>
        <w:t>,value:1000})</w:t>
      </w:r>
    </w:p>
    <w:p w14:paraId="24E3046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"0x7b37132db152ab7382eb3e580195c1f1b961fee3e1ffbc64bf7a033336b9e2af"</w:t>
      </w:r>
    </w:p>
    <w:p w14:paraId="21C351D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&gt; </w:t>
      </w:r>
      <w:r w:rsidRPr="009E75B2">
        <w:rPr>
          <w:rFonts w:ascii="Lucida Console" w:hAnsi="Lucida Console"/>
          <w:b/>
          <w:sz w:val="16"/>
          <w:szCs w:val="16"/>
        </w:rPr>
        <w:t>eth.getTransaction('0x7b37132db152ab7382eb3e580195c1f1b961fee3e1ffbc64bf7a033336b9e2af')</w:t>
      </w:r>
    </w:p>
    <w:p w14:paraId="5D27BEEF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{</w:t>
      </w:r>
    </w:p>
    <w:p w14:paraId="58D4AD24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blockHash</w:t>
      </w:r>
      <w:proofErr w:type="spellEnd"/>
      <w:r w:rsidRPr="009E75B2">
        <w:rPr>
          <w:rFonts w:ascii="Lucida Console" w:hAnsi="Lucida Console"/>
          <w:sz w:val="16"/>
          <w:szCs w:val="16"/>
        </w:rPr>
        <w:t>: "0x0000000000000000000000000000000000000000000000000000000000000000",</w:t>
      </w:r>
    </w:p>
    <w:p w14:paraId="7203218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blockNumber</w:t>
      </w:r>
      <w:proofErr w:type="spellEnd"/>
      <w:r w:rsidRPr="009E75B2">
        <w:rPr>
          <w:rFonts w:ascii="Lucida Console" w:hAnsi="Lucida Console"/>
          <w:sz w:val="16"/>
          <w:szCs w:val="16"/>
        </w:rPr>
        <w:t>: null,</w:t>
      </w:r>
    </w:p>
    <w:p w14:paraId="7D29537C" w14:textId="1C18EFCE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from: "</w:t>
      </w:r>
      <w:r w:rsidR="008220E3" w:rsidRPr="00916046">
        <w:rPr>
          <w:rFonts w:ascii="Lucida Console" w:hAnsi="Lucida Console"/>
          <w:sz w:val="16"/>
          <w:szCs w:val="16"/>
        </w:rPr>
        <w:t>0x617fc4cd56a938f28b02417088f587c1fb4e7ae4</w:t>
      </w:r>
      <w:r w:rsidRPr="009E75B2">
        <w:rPr>
          <w:rFonts w:ascii="Lucida Console" w:hAnsi="Lucida Console"/>
          <w:sz w:val="16"/>
          <w:szCs w:val="16"/>
        </w:rPr>
        <w:t>",</w:t>
      </w:r>
    </w:p>
    <w:p w14:paraId="3574C58B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gas: 90000,</w:t>
      </w:r>
    </w:p>
    <w:p w14:paraId="5BCB24F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gasPrice</w:t>
      </w:r>
      <w:proofErr w:type="spellEnd"/>
      <w:r w:rsidRPr="009E75B2">
        <w:rPr>
          <w:rFonts w:ascii="Lucida Console" w:hAnsi="Lucida Console"/>
          <w:sz w:val="16"/>
          <w:szCs w:val="16"/>
        </w:rPr>
        <w:t>: 1000000000,</w:t>
      </w:r>
    </w:p>
    <w:p w14:paraId="1B55C57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hash: "0x7b37132db152ab7382eb3e580195c1f1b961fee3e1ffbc64bf7a033336b9e2af",</w:t>
      </w:r>
    </w:p>
    <w:p w14:paraId="44842BE2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input: "0x",</w:t>
      </w:r>
    </w:p>
    <w:p w14:paraId="1D9460E9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nonce: 0,</w:t>
      </w:r>
    </w:p>
    <w:p w14:paraId="60567C05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r: "0xc9c1cece4aff8143c09be07dfcff600f657bb561e5d8034dbec692ec5554894e",</w:t>
      </w:r>
    </w:p>
    <w:p w14:paraId="70E0C08D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s: "0x721f63984441c4eea870383ed8784d3475f32b740e84ad07ba0e795d5d2aead5",</w:t>
      </w:r>
    </w:p>
    <w:p w14:paraId="7947E14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to: "0xd4499406c13f0c8601927cfaecb325c5ae2cac6a",</w:t>
      </w:r>
    </w:p>
    <w:p w14:paraId="559A249A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</w:t>
      </w:r>
      <w:proofErr w:type="spellStart"/>
      <w:r w:rsidRPr="009E75B2">
        <w:rPr>
          <w:rFonts w:ascii="Lucida Console" w:hAnsi="Lucida Console"/>
          <w:sz w:val="16"/>
          <w:szCs w:val="16"/>
        </w:rPr>
        <w:t>transactionIndex</w:t>
      </w:r>
      <w:proofErr w:type="spellEnd"/>
      <w:r w:rsidRPr="009E75B2">
        <w:rPr>
          <w:rFonts w:ascii="Lucida Console" w:hAnsi="Lucida Console"/>
          <w:sz w:val="16"/>
          <w:szCs w:val="16"/>
        </w:rPr>
        <w:t>: 0,</w:t>
      </w:r>
    </w:p>
    <w:p w14:paraId="157B10A0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: "0x41",</w:t>
      </w:r>
    </w:p>
    <w:p w14:paraId="2D397416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 xml:space="preserve">  value: 1000</w:t>
      </w:r>
    </w:p>
    <w:p w14:paraId="502E6915" w14:textId="10273F0B" w:rsidR="003B6586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sz w:val="16"/>
          <w:szCs w:val="16"/>
        </w:rPr>
      </w:pPr>
      <w:r w:rsidRPr="009E75B2">
        <w:rPr>
          <w:rFonts w:ascii="Lucida Console" w:hAnsi="Lucida Console"/>
          <w:sz w:val="16"/>
          <w:szCs w:val="16"/>
        </w:rPr>
        <w:t>}</w:t>
      </w:r>
    </w:p>
    <w:p w14:paraId="3D7F35DB" w14:textId="77777777" w:rsidR="009E75B2" w:rsidRDefault="009E75B2" w:rsidP="003B6586"/>
    <w:p w14:paraId="19D8DA01" w14:textId="2CA44DD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</w:t>
      </w:r>
      <w:proofErr w:type="gramStart"/>
      <w:r>
        <w:t>are</w:t>
      </w:r>
      <w:proofErr w:type="gramEnd"/>
      <w:r>
        <w:t xml:space="preserve"> </w:t>
      </w:r>
      <w:r w:rsidRPr="0039402B">
        <w:rPr>
          <w:i/>
        </w:rPr>
        <w:t>r</w:t>
      </w:r>
      <w:r>
        <w:t xml:space="preserve">, </w:t>
      </w:r>
      <w:r w:rsidRPr="0039402B">
        <w:rPr>
          <w:i/>
        </w:rPr>
        <w:t>s</w:t>
      </w:r>
      <w:r>
        <w:t xml:space="preserve">, </w:t>
      </w:r>
      <w:r w:rsidRPr="0039402B">
        <w:rPr>
          <w:i/>
        </w:rPr>
        <w:t>gas</w:t>
      </w:r>
      <w:r>
        <w:t xml:space="preserve">, and </w:t>
      </w:r>
      <w:proofErr w:type="spellStart"/>
      <w:r w:rsidRPr="0039402B">
        <w:rPr>
          <w:i/>
        </w:rPr>
        <w:t>gasprice</w:t>
      </w:r>
      <w:proofErr w:type="spellEnd"/>
      <w:r>
        <w:t>:</w:t>
      </w:r>
    </w:p>
    <w:p w14:paraId="3BF59D5D" w14:textId="3649FC8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4F69AA53" w14:textId="23B7FF7B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4D0D68A" w14:textId="3AC36990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5B595B2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7C1EA0A" w14:textId="77777777" w:rsidR="0039402B" w:rsidRDefault="0039402B" w:rsidP="0039402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77FE86BC" w14:textId="7A83DCD2" w:rsidR="0039402B" w:rsidRDefault="0039402B" w:rsidP="003B6586"/>
    <w:p w14:paraId="1F822A9D" w14:textId="2791A7A3" w:rsidR="003B6586" w:rsidRDefault="003B6586" w:rsidP="003B6586">
      <w:r>
        <w:t>If we look at the balances there has not been any transfers:</w:t>
      </w:r>
    </w:p>
    <w:p w14:paraId="5FA996A9" w14:textId="77777777" w:rsidR="003B6586" w:rsidRDefault="003B6586" w:rsidP="003B6586"/>
    <w:p w14:paraId="70D8D1A7" w14:textId="378328B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9E75B2">
        <w:rPr>
          <w:rFonts w:ascii="Lucida Console" w:hAnsi="Lucida Console"/>
          <w:b/>
          <w:sz w:val="18"/>
          <w:szCs w:val="18"/>
        </w:rPr>
        <w:t>eth.getBalance</w:t>
      </w:r>
      <w:proofErr w:type="spellEnd"/>
      <w:r w:rsidRPr="009E75B2">
        <w:rPr>
          <w:rFonts w:ascii="Lucida Console" w:hAnsi="Lucida Console"/>
          <w:b/>
          <w:sz w:val="18"/>
          <w:szCs w:val="18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="008220E3" w:rsidRPr="009E75B2">
        <w:rPr>
          <w:rFonts w:ascii="Lucida Console" w:hAnsi="Lucida Console"/>
          <w:b/>
          <w:sz w:val="18"/>
          <w:szCs w:val="18"/>
        </w:rPr>
        <w:t xml:space="preserve"> 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48EFDF91" w14:textId="77777777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288230376151711744</w:t>
      </w:r>
    </w:p>
    <w:p w14:paraId="35609DCF" w14:textId="621956E8" w:rsidR="009E75B2" w:rsidRPr="009E75B2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9E75B2">
        <w:rPr>
          <w:rFonts w:ascii="Lucida Console" w:hAnsi="Lucida Console"/>
          <w:b/>
          <w:sz w:val="18"/>
          <w:szCs w:val="18"/>
        </w:rPr>
        <w:t>eth.getBalance</w:t>
      </w:r>
      <w:proofErr w:type="spellEnd"/>
      <w:r w:rsidRPr="009E75B2">
        <w:rPr>
          <w:rFonts w:ascii="Lucida Console" w:hAnsi="Lucida Console"/>
          <w:b/>
          <w:sz w:val="18"/>
          <w:szCs w:val="18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9E75B2">
        <w:rPr>
          <w:rFonts w:ascii="Lucida Console" w:hAnsi="Lucida Console"/>
          <w:b/>
          <w:sz w:val="18"/>
          <w:szCs w:val="18"/>
        </w:rPr>
        <w:t>")</w:t>
      </w:r>
    </w:p>
    <w:p w14:paraId="7C27A4A0" w14:textId="5D1EB654" w:rsidR="003B6586" w:rsidRDefault="009E75B2" w:rsidP="009E75B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9E75B2">
        <w:rPr>
          <w:rFonts w:ascii="Lucida Console" w:hAnsi="Lucida Console"/>
          <w:sz w:val="18"/>
          <w:szCs w:val="18"/>
        </w:rPr>
        <w:t>0</w:t>
      </w:r>
    </w:p>
    <w:p w14:paraId="7E45A235" w14:textId="77777777" w:rsidR="009E75B2" w:rsidRDefault="009E75B2" w:rsidP="009E75B2"/>
    <w:p w14:paraId="17E396F2" w14:textId="06AE29C7" w:rsidR="003B6586" w:rsidRDefault="0039402B" w:rsidP="003B6586">
      <w:r>
        <w:t xml:space="preserve">This is because the miners have not started yet. </w:t>
      </w:r>
      <w:r w:rsidR="003B6586">
        <w:t>We can now start the miner and view the balances:</w:t>
      </w:r>
    </w:p>
    <w:p w14:paraId="11228F78" w14:textId="77777777" w:rsidR="003B6586" w:rsidRDefault="003B6586" w:rsidP="003B6586"/>
    <w:p w14:paraId="75E6A1FE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miner.start</w:t>
      </w:r>
      <w:proofErr w:type="spellEnd"/>
      <w:r w:rsidRPr="00A50BFE">
        <w:rPr>
          <w:rFonts w:ascii="Lucida Console" w:hAnsi="Lucida Console"/>
          <w:b/>
        </w:rPr>
        <w:t>()</w:t>
      </w:r>
    </w:p>
    <w:p w14:paraId="2BE17E5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null</w:t>
      </w:r>
    </w:p>
    <w:p w14:paraId="04B8AD32" w14:textId="4B811340" w:rsidR="003B6586" w:rsidRPr="008220E3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A50BFE">
        <w:rPr>
          <w:rFonts w:ascii="Lucida Console" w:hAnsi="Lucida Console"/>
          <w:b/>
        </w:rPr>
        <w:t>")</w:t>
      </w:r>
    </w:p>
    <w:p w14:paraId="3BD9059F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88230376151711744</w:t>
      </w:r>
    </w:p>
    <w:p w14:paraId="0FB96FEB" w14:textId="747BBD2B" w:rsidR="003B6586" w:rsidRPr="00A50BF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  <w:b/>
        </w:rPr>
        <w:t>eth.getBalance</w:t>
      </w:r>
      <w:proofErr w:type="spellEnd"/>
      <w:r w:rsidRPr="00A50BFE">
        <w:rPr>
          <w:rFonts w:ascii="Lucida Console" w:hAnsi="Lucida Console"/>
          <w:b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d739a090f842be4f178c6727a68324d6c7608d71</w:t>
      </w:r>
      <w:r w:rsidRPr="00A50BFE">
        <w:rPr>
          <w:rFonts w:ascii="Lucida Console" w:hAnsi="Lucida Console"/>
          <w:b/>
        </w:rPr>
        <w:t>")</w:t>
      </w:r>
    </w:p>
    <w:p w14:paraId="580744F7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0</w:t>
      </w:r>
    </w:p>
    <w:p w14:paraId="29ED9338" w14:textId="77777777" w:rsidR="003B6586" w:rsidRDefault="003B6586" w:rsidP="003B6586"/>
    <w:p w14:paraId="1A359CDE" w14:textId="77777777" w:rsidR="003B6586" w:rsidRDefault="003B6586" w:rsidP="003B6586">
      <w:r>
        <w:t>We can transfer again:</w:t>
      </w:r>
    </w:p>
    <w:p w14:paraId="15CFBC1B" w14:textId="77777777" w:rsidR="003B6586" w:rsidRDefault="003B6586" w:rsidP="003B6586"/>
    <w:p w14:paraId="5D7007E9" w14:textId="50912CA2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sendTransaction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 xml:space="preserve">({from: 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, to: '0xce1373ddfa2232dc9ca82d98420be7a2e11962b5',value:100000})</w:t>
      </w:r>
    </w:p>
    <w:p w14:paraId="2DEC6703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"0x2e25093e25cbf511c2892cb38b45a5c9f6f9b2785774cd5830cf5bd978839165"</w:t>
      </w:r>
    </w:p>
    <w:p w14:paraId="6138B11C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0xce1373ddfa2232dc9ca82d98420be7a2e11962b5")</w:t>
      </w:r>
    </w:p>
    <w:p w14:paraId="56EF62E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38B208B1" w14:textId="46D7A0ED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210440CD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288230376151711744</w:t>
      </w:r>
    </w:p>
    <w:p w14:paraId="3B36AB6D" w14:textId="77777777" w:rsidR="003B6586" w:rsidRDefault="003B6586" w:rsidP="003B6586"/>
    <w:p w14:paraId="3B5B3BDB" w14:textId="77777777" w:rsidR="003B6586" w:rsidRDefault="003B6586" w:rsidP="003B6586">
      <w:r>
        <w:t>The mining process adds some credits to the initial account:</w:t>
      </w:r>
    </w:p>
    <w:p w14:paraId="3614106F" w14:textId="77777777" w:rsidR="003B6586" w:rsidRDefault="003B6586" w:rsidP="003B6586"/>
    <w:p w14:paraId="3AC73DED" w14:textId="417529F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</w:t>
      </w:r>
      <w:r w:rsidR="008220E3" w:rsidRPr="008220E3">
        <w:rPr>
          <w:rFonts w:ascii="Lucida Console" w:hAnsi="Lucida Console"/>
          <w:b/>
          <w:sz w:val="16"/>
          <w:szCs w:val="16"/>
        </w:rPr>
        <w:t>0x617fc4cd5602417088f587c1fb4e7ae4a938f28b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089F9181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5288230376151711744</w:t>
      </w:r>
    </w:p>
    <w:p w14:paraId="6C9DC49F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</w:p>
    <w:p w14:paraId="7B8D01E4" w14:textId="6E4C80A8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&gt; </w:t>
      </w:r>
      <w:proofErr w:type="spellStart"/>
      <w:r w:rsidRPr="0017534D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17534D">
        <w:rPr>
          <w:rFonts w:ascii="Lucida Console" w:hAnsi="Lucida Console"/>
          <w:b/>
          <w:sz w:val="16"/>
          <w:szCs w:val="16"/>
        </w:rPr>
        <w:t>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  <w:b/>
          <w:sz w:val="16"/>
          <w:szCs w:val="16"/>
        </w:rPr>
        <w:t>")</w:t>
      </w:r>
    </w:p>
    <w:p w14:paraId="6B8E8B06" w14:textId="77777777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0</w:t>
      </w:r>
    </w:p>
    <w:p w14:paraId="5678677B" w14:textId="77777777" w:rsidR="003B6586" w:rsidRDefault="003B6586" w:rsidP="003B6586"/>
    <w:p w14:paraId="6426AEBA" w14:textId="3FE697CD" w:rsidR="003B6586" w:rsidRDefault="008220E3" w:rsidP="003B6586">
      <w:r>
        <w:t xml:space="preserve">After the </w:t>
      </w:r>
      <w:r w:rsidR="003B6586">
        <w:t>mining process we see:</w:t>
      </w:r>
    </w:p>
    <w:p w14:paraId="3B09F5A1" w14:textId="77777777" w:rsidR="003B6586" w:rsidRDefault="003B6586" w:rsidP="003B6586"/>
    <w:p w14:paraId="0820F616" w14:textId="70E92936" w:rsidR="003B6586" w:rsidRPr="0017534D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17534D">
        <w:rPr>
          <w:rFonts w:ascii="Lucida Console" w:hAnsi="Lucida Console"/>
        </w:rPr>
        <w:t>eth.getBalance</w:t>
      </w:r>
      <w:proofErr w:type="spellEnd"/>
      <w:r w:rsidRPr="0017534D">
        <w:rPr>
          <w:rFonts w:ascii="Lucida Console" w:hAnsi="Lucida Console"/>
        </w:rPr>
        <w:t>("</w:t>
      </w:r>
      <w:r w:rsidR="008220E3" w:rsidRPr="0017534D">
        <w:rPr>
          <w:rFonts w:ascii="Lucida Console" w:hAnsi="Lucida Console"/>
          <w:b/>
          <w:sz w:val="16"/>
          <w:szCs w:val="16"/>
        </w:rPr>
        <w:t>0xce1373ddfa2232dc9ca82d98420be7a2e11962b5</w:t>
      </w:r>
      <w:r w:rsidRPr="0017534D">
        <w:rPr>
          <w:rFonts w:ascii="Lucida Console" w:hAnsi="Lucida Console"/>
        </w:rPr>
        <w:t>")</w:t>
      </w:r>
    </w:p>
    <w:p w14:paraId="738D603D" w14:textId="77777777" w:rsidR="003B6586" w:rsidRPr="00B4163E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00000</w:t>
      </w:r>
    </w:p>
    <w:p w14:paraId="11B1F17C" w14:textId="77777777" w:rsidR="003B6586" w:rsidRDefault="003B6586" w:rsidP="003B6586"/>
    <w:p w14:paraId="7289D61F" w14:textId="228927EB" w:rsidR="003B6586" w:rsidRDefault="003B6586" w:rsidP="003B6586">
      <w:r>
        <w:t xml:space="preserve">If we look at the blockchain we see there are two </w:t>
      </w:r>
      <w:r w:rsidR="0039402B">
        <w:t>blocks have been created</w:t>
      </w:r>
      <w:r>
        <w:t>:</w:t>
      </w:r>
    </w:p>
    <w:p w14:paraId="2CE84652" w14:textId="77777777" w:rsidR="003B6586" w:rsidRDefault="003B6586" w:rsidP="003B6586"/>
    <w:p w14:paraId="65DE705C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17534D">
        <w:rPr>
          <w:rFonts w:ascii="Lucida Console" w:hAnsi="Lucida Console"/>
        </w:rPr>
        <w:t>eth.blockNumber</w:t>
      </w:r>
      <w:proofErr w:type="spellEnd"/>
    </w:p>
    <w:p w14:paraId="21895895" w14:textId="77777777" w:rsidR="003B6586" w:rsidRPr="00B4163E" w:rsidRDefault="003B6586" w:rsidP="0017534D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B4163E">
        <w:rPr>
          <w:rFonts w:ascii="Lucida Console" w:hAnsi="Lucida Console"/>
          <w:sz w:val="18"/>
          <w:szCs w:val="18"/>
        </w:rPr>
        <w:t>2</w:t>
      </w:r>
    </w:p>
    <w:p w14:paraId="2D1819D5" w14:textId="77777777" w:rsidR="003B6586" w:rsidRDefault="003B6586" w:rsidP="003B6586"/>
    <w:p w14:paraId="10A3C1B8" w14:textId="77777777" w:rsidR="003B6586" w:rsidRDefault="003B6586" w:rsidP="003B6586">
      <w:r>
        <w:t xml:space="preserve">What are the balances in the </w:t>
      </w:r>
      <w:proofErr w:type="gramStart"/>
      <w:r>
        <w:t>accounts:</w:t>
      </w:r>
      <w:proofErr w:type="gramEnd"/>
    </w:p>
    <w:p w14:paraId="754B724D" w14:textId="77777777" w:rsidR="003B6586" w:rsidRDefault="003B6586" w:rsidP="003B6586"/>
    <w:p w14:paraId="6A6CF898" w14:textId="67E9B926" w:rsidR="003B6586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What are the balances on the accounts?</w:t>
      </w:r>
    </w:p>
    <w:p w14:paraId="0C70E271" w14:textId="61ABB149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12BD2C1E" w14:textId="6BAF23E5" w:rsidR="0039402B" w:rsidRDefault="0039402B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>
        <w:rPr>
          <w:rFonts w:ascii="Lucida Console" w:hAnsi="Lucida Console"/>
          <w:sz w:val="18"/>
          <w:szCs w:val="18"/>
        </w:rPr>
        <w:t>How many blocks have been mined?</w:t>
      </w:r>
    </w:p>
    <w:p w14:paraId="7189CC89" w14:textId="26AA45C4" w:rsidR="003B6586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6D433F3E" w14:textId="77777777" w:rsidR="00D658FD" w:rsidRPr="00E730BB" w:rsidRDefault="00D658FD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E78A47F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lastRenderedPageBreak/>
        <w:t>D</w:t>
      </w:r>
      <w:r>
        <w:tab/>
        <w:t>Creating a contract</w:t>
      </w:r>
    </w:p>
    <w:p w14:paraId="054B7861" w14:textId="77777777" w:rsidR="003B6586" w:rsidRDefault="003B6586" w:rsidP="003B6586">
      <w:r>
        <w:t>Now let’s create a contract. First open up:</w:t>
      </w:r>
    </w:p>
    <w:p w14:paraId="3B55C55B" w14:textId="77777777" w:rsidR="003B6586" w:rsidRDefault="003B6586" w:rsidP="003B6586"/>
    <w:p w14:paraId="6480FCAA" w14:textId="3B2C6270" w:rsidR="003B6586" w:rsidRDefault="00C104CA" w:rsidP="003B6586">
      <w:pP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</w:tabs>
        <w:spacing w:line="240" w:lineRule="auto"/>
        <w:jc w:val="left"/>
        <w:rPr>
          <w:rFonts w:ascii="Times New Roman" w:hAnsi="Times New Roman"/>
          <w:sz w:val="24"/>
          <w:szCs w:val="24"/>
          <w:lang w:eastAsia="en-GB"/>
        </w:rPr>
      </w:pPr>
      <w:r w:rsidRPr="00C104CA">
        <w:t>http://remix.ethereum.org/</w:t>
      </w:r>
      <w:r w:rsidR="003B6586">
        <w:t xml:space="preserve"> </w:t>
      </w:r>
    </w:p>
    <w:p w14:paraId="4369DFF9" w14:textId="77777777" w:rsidR="003B6586" w:rsidRDefault="003B6586" w:rsidP="003B6586"/>
    <w:p w14:paraId="4FC2219B" w14:textId="77777777" w:rsidR="003B6586" w:rsidRDefault="003B6586" w:rsidP="003B6586">
      <w:r>
        <w:t>and paste the following code:</w:t>
      </w:r>
    </w:p>
    <w:p w14:paraId="65902274" w14:textId="77777777" w:rsidR="003B6586" w:rsidRDefault="003B6586" w:rsidP="003B6586"/>
    <w:p w14:paraId="531BB1CF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pragma solidity &gt;0.4.0;</w:t>
      </w:r>
    </w:p>
    <w:p w14:paraId="6881294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contract test2{</w:t>
      </w:r>
    </w:p>
    <w:p w14:paraId="3E18F217" w14:textId="390102B3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 xml:space="preserve"> a;</w:t>
      </w:r>
    </w:p>
    <w:p w14:paraId="5E0C34C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constructor () public {</w:t>
      </w:r>
    </w:p>
    <w:p w14:paraId="1551504C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a = 1;</w:t>
      </w:r>
    </w:p>
    <w:p w14:paraId="6B82283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</w:t>
      </w:r>
    </w:p>
    <w:p w14:paraId="7B4D66B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function </w:t>
      </w:r>
      <w:proofErr w:type="spellStart"/>
      <w:r w:rsidRPr="0017534D">
        <w:rPr>
          <w:rFonts w:ascii="Lucida Console" w:hAnsi="Lucida Console"/>
          <w:sz w:val="16"/>
          <w:szCs w:val="16"/>
        </w:rPr>
        <w:t>val</w:t>
      </w:r>
      <w:proofErr w:type="spellEnd"/>
      <w:r w:rsidRPr="0017534D">
        <w:rPr>
          <w:rFonts w:ascii="Lucida Console" w:hAnsi="Lucida Console"/>
          <w:sz w:val="16"/>
          <w:szCs w:val="16"/>
        </w:rPr>
        <w:t>() public returns(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>){</w:t>
      </w:r>
    </w:p>
    <w:p w14:paraId="636AAF9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return a;</w:t>
      </w:r>
    </w:p>
    <w:p w14:paraId="0EDEC20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}  </w:t>
      </w:r>
    </w:p>
    <w:p w14:paraId="12C5F9F5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012F21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contract test3 is test2{ </w:t>
      </w:r>
    </w:p>
    <w:p w14:paraId="01DD2349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 xml:space="preserve"> b = a++;</w:t>
      </w:r>
    </w:p>
    <w:p w14:paraId="1B9F6856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function show() public returns(</w:t>
      </w:r>
      <w:proofErr w:type="spellStart"/>
      <w:r w:rsidRPr="0017534D">
        <w:rPr>
          <w:rFonts w:ascii="Lucida Console" w:hAnsi="Lucida Console"/>
          <w:sz w:val="16"/>
          <w:szCs w:val="16"/>
        </w:rPr>
        <w:t>uint</w:t>
      </w:r>
      <w:proofErr w:type="spellEnd"/>
      <w:r w:rsidRPr="0017534D">
        <w:rPr>
          <w:rFonts w:ascii="Lucida Console" w:hAnsi="Lucida Console"/>
          <w:sz w:val="16"/>
          <w:szCs w:val="16"/>
        </w:rPr>
        <w:t>){</w:t>
      </w:r>
    </w:p>
    <w:p w14:paraId="4D72634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    return b; </w:t>
      </w:r>
    </w:p>
    <w:p w14:paraId="3857F9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 xml:space="preserve">    }</w:t>
      </w:r>
    </w:p>
    <w:p w14:paraId="4AF656F8" w14:textId="6CB0EDFE" w:rsidR="003B6586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r w:rsidRPr="0017534D">
        <w:rPr>
          <w:rFonts w:ascii="Lucida Console" w:hAnsi="Lucida Console"/>
          <w:sz w:val="16"/>
          <w:szCs w:val="16"/>
        </w:rPr>
        <w:t>}</w:t>
      </w:r>
    </w:p>
    <w:p w14:paraId="5AA72AAC" w14:textId="77777777" w:rsidR="0017534D" w:rsidRDefault="0017534D" w:rsidP="0017534D"/>
    <w:p w14:paraId="67733352" w14:textId="34B99451" w:rsidR="003B6586" w:rsidRDefault="003B6586" w:rsidP="003B6586">
      <w:r>
        <w:t>We can compile the code</w:t>
      </w:r>
      <w:r w:rsidR="00920B45">
        <w:t xml:space="preserve"> (use the 0.5.0 compiler)</w:t>
      </w:r>
      <w:r w:rsidR="0017534D">
        <w:t xml:space="preserve"> and then click on Details,</w:t>
      </w:r>
      <w:r>
        <w:t xml:space="preserve"> and get the Web3Deploy version</w:t>
      </w:r>
      <w:r w:rsidR="00920B45">
        <w:t xml:space="preserve"> (by clicking on Bytecode)</w:t>
      </w:r>
      <w:r>
        <w:t>:</w:t>
      </w:r>
    </w:p>
    <w:p w14:paraId="4984B8B7" w14:textId="77777777" w:rsidR="003B6586" w:rsidRDefault="003B6586" w:rsidP="003B6586"/>
    <w:p w14:paraId="03AF1BDA" w14:textId="71D67322" w:rsidR="003B6586" w:rsidRDefault="00920B45" w:rsidP="003B6586">
      <w:r>
        <w:rPr>
          <w:noProof/>
        </w:rPr>
        <w:drawing>
          <wp:inline distT="0" distB="0" distL="0" distR="0" wp14:anchorId="4B0BE373" wp14:editId="17E03DD0">
            <wp:extent cx="5731510" cy="20707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19-03-20 at 20.24.41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7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25BA" w14:textId="77777777" w:rsidR="003B6586" w:rsidRDefault="003B6586" w:rsidP="003B6586"/>
    <w:p w14:paraId="05D03EDE" w14:textId="3A4475A8" w:rsidR="003B6586" w:rsidRDefault="0039402B" w:rsidP="003B6586">
      <w:r>
        <w:t>A sample is:</w:t>
      </w:r>
    </w:p>
    <w:p w14:paraId="6F62902F" w14:textId="77777777" w:rsidR="0039402B" w:rsidRDefault="0039402B" w:rsidP="003B6586"/>
    <w:p w14:paraId="21088C8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>var test2Contract = web3.eth.contract([{"constant":false,"inputs":[],"name":"val","outputs":[{"name":"","type":"uint256"}],"payable":false,"stateMutability":"nonpayable","type":"function"},{"inputs":[],"payable":false,"stateMutability":"nonpayable","type":"constructor"}]);</w:t>
      </w:r>
    </w:p>
    <w:p w14:paraId="60034A7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>var test2 = test2Contract.new(</w:t>
      </w:r>
    </w:p>
    <w:p w14:paraId="794C9F01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{</w:t>
      </w:r>
    </w:p>
    <w:p w14:paraId="0B7CD929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from: web3.eth.accounts[0], </w:t>
      </w:r>
    </w:p>
    <w:p w14:paraId="4FA3ADA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data: '0x60606040523415600e57600080fd5b6001600081905550609f806100246000396000f300606060405260043610603f576000357c0100000000000000000000000000000000000000000000000000000000900463ffffffff1680633</w:t>
      </w:r>
      <w:r w:rsidRPr="0039402B">
        <w:rPr>
          <w:rFonts w:ascii="Lucida Console" w:hAnsi="Lucida Console" w:cs="Courier New"/>
          <w:sz w:val="16"/>
          <w:szCs w:val="16"/>
          <w:lang w:eastAsia="en-GB"/>
        </w:rPr>
        <w:lastRenderedPageBreak/>
        <w:t xml:space="preserve">c6bb436146044575b600080fd5b3415604e57600080fd5b6054606a565b6040518082815260200191505060405180910390f35b600080549050905600a165627a7a7230582062175dc4e9fcfe956cc06a92ee74103af0feae371ddeb5bb46c65f3f74140a0f0029', </w:t>
      </w:r>
    </w:p>
    <w:p w14:paraId="554A66AA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gas: '4700000'</w:t>
      </w:r>
    </w:p>
    <w:p w14:paraId="22517707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}, function (e, contract){</w:t>
      </w:r>
    </w:p>
    <w:p w14:paraId="2A50174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console.log(e, contract);</w:t>
      </w:r>
    </w:p>
    <w:p w14:paraId="5D996FBB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if (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typeof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contract.address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!== 'undefined') {</w:t>
      </w:r>
    </w:p>
    <w:p w14:paraId="62604594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     console.log('Contract mined! address: ' +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contract.address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+ '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transactionHash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: ' + </w:t>
      </w:r>
      <w:proofErr w:type="spellStart"/>
      <w:r w:rsidRPr="0039402B">
        <w:rPr>
          <w:rFonts w:ascii="Lucida Console" w:hAnsi="Lucida Console" w:cs="Courier New"/>
          <w:sz w:val="16"/>
          <w:szCs w:val="16"/>
          <w:lang w:eastAsia="en-GB"/>
        </w:rPr>
        <w:t>contract.transactionHash</w:t>
      </w:r>
      <w:proofErr w:type="spellEnd"/>
      <w:r w:rsidRPr="0039402B">
        <w:rPr>
          <w:rFonts w:ascii="Lucida Console" w:hAnsi="Lucida Console" w:cs="Courier New"/>
          <w:sz w:val="16"/>
          <w:szCs w:val="16"/>
          <w:lang w:eastAsia="en-GB"/>
        </w:rPr>
        <w:t>);</w:t>
      </w:r>
    </w:p>
    <w:p w14:paraId="225A2725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   }</w:t>
      </w:r>
    </w:p>
    <w:p w14:paraId="779C6AE3" w14:textId="77777777" w:rsidR="003B6586" w:rsidRPr="0039402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  <w:lang w:eastAsia="en-GB"/>
        </w:rPr>
      </w:pPr>
      <w:r w:rsidRPr="0039402B">
        <w:rPr>
          <w:rFonts w:ascii="Lucida Console" w:hAnsi="Lucida Console" w:cs="Courier New"/>
          <w:sz w:val="16"/>
          <w:szCs w:val="16"/>
          <w:lang w:eastAsia="en-GB"/>
        </w:rPr>
        <w:t xml:space="preserve"> })</w:t>
      </w:r>
    </w:p>
    <w:p w14:paraId="46BD8C5D" w14:textId="77777777" w:rsidR="003B6586" w:rsidRDefault="003B6586" w:rsidP="003B6586"/>
    <w:p w14:paraId="70BE9609" w14:textId="6C15DF9D" w:rsidR="003B6586" w:rsidRDefault="003B6586" w:rsidP="003B6586">
      <w:r>
        <w:t xml:space="preserve">Now we copy from </w:t>
      </w:r>
      <w:r w:rsidRPr="00E53A64">
        <w:rPr>
          <w:b/>
        </w:rPr>
        <w:t>Web Deploy</w:t>
      </w:r>
      <w:r>
        <w:t xml:space="preserve"> and place in a JavaScript file (sayhello.js), and then load it</w:t>
      </w:r>
      <w:r w:rsidR="0039402B">
        <w:t xml:space="preserve"> onto our blockchain</w:t>
      </w:r>
      <w:r>
        <w:t>:</w:t>
      </w:r>
    </w:p>
    <w:p w14:paraId="5A8ED7B2" w14:textId="77777777" w:rsidR="003B6586" w:rsidRDefault="003B6586" w:rsidP="003B6586"/>
    <w:p w14:paraId="34F5AE64" w14:textId="4E7BAB29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</w:t>
      </w:r>
      <w:r w:rsidR="0017534D">
        <w:rPr>
          <w:rFonts w:ascii="Lucida Console" w:hAnsi="Lucida Console"/>
          <w:sz w:val="18"/>
          <w:szCs w:val="18"/>
        </w:rPr>
        <w:t xml:space="preserve"> </w:t>
      </w:r>
      <w:proofErr w:type="spellStart"/>
      <w:r w:rsidRPr="00A50BFE">
        <w:rPr>
          <w:rFonts w:ascii="Lucida Console" w:hAnsi="Lucida Console"/>
          <w:b/>
        </w:rPr>
        <w:t>loadScript</w:t>
      </w:r>
      <w:proofErr w:type="spellEnd"/>
      <w:r w:rsidRPr="00A50BFE">
        <w:rPr>
          <w:rFonts w:ascii="Lucida Console" w:hAnsi="Lucida Console"/>
          <w:b/>
        </w:rPr>
        <w:t>(‘sayhello2.js’)</w:t>
      </w:r>
    </w:p>
    <w:p w14:paraId="50300D4A" w14:textId="77777777" w:rsidR="003B6586" w:rsidRDefault="003B6586" w:rsidP="003B6586"/>
    <w:p w14:paraId="5E7ABD5A" w14:textId="77777777" w:rsidR="003B6586" w:rsidRDefault="003B6586" w:rsidP="003B6586">
      <w:r>
        <w:t xml:space="preserve">and next define the account to run the script (replace with one of your IDs):  </w:t>
      </w:r>
    </w:p>
    <w:p w14:paraId="25BF0DFF" w14:textId="77777777" w:rsidR="003B6586" w:rsidRDefault="003B6586" w:rsidP="003B6586"/>
    <w:p w14:paraId="2D88C37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</w:rPr>
        <w:t>web3.eth.defaultAccount = '0x821eacc2a570c1aeb9b5aa64b5b915d4c1e1f3ee'</w:t>
      </w:r>
    </w:p>
    <w:p w14:paraId="72C02956" w14:textId="77777777" w:rsidR="003B6586" w:rsidRDefault="003B6586" w:rsidP="003B6586"/>
    <w:p w14:paraId="50FEB869" w14:textId="77777777" w:rsidR="003B6586" w:rsidRDefault="003B6586" w:rsidP="003B6586">
      <w:r>
        <w:t>We can now start our miners:</w:t>
      </w:r>
    </w:p>
    <w:p w14:paraId="56F56AD6" w14:textId="77777777" w:rsidR="003B6586" w:rsidRDefault="003B6586" w:rsidP="003B6586"/>
    <w:p w14:paraId="201073A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A50BFE">
        <w:rPr>
          <w:rFonts w:ascii="Lucida Console" w:hAnsi="Lucida Console"/>
        </w:rPr>
        <w:t>miner.start</w:t>
      </w:r>
      <w:proofErr w:type="spellEnd"/>
      <w:r w:rsidRPr="00A50BFE">
        <w:rPr>
          <w:rFonts w:ascii="Lucida Console" w:hAnsi="Lucida Console"/>
        </w:rPr>
        <w:t>()</w:t>
      </w:r>
    </w:p>
    <w:p w14:paraId="32319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</w:t>
      </w:r>
    </w:p>
    <w:p w14:paraId="3314190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null [object Object]</w:t>
      </w:r>
    </w:p>
    <w:p w14:paraId="251027F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d487f4a719b5a1cf47c61cc83e757b8d269f8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77D8DD3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f4bb0fa6ddc1d9e1921a55d576d68acf5b715d00cd89cc7268ece3653c50de50</w:t>
      </w:r>
    </w:p>
    <w:p w14:paraId="55ABFF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270986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3872dc9ced78283ad3a511e970891807dd38590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7492BC4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90aa5169f4ebfcbc139874208cabb29416feb3f12c296c93466d7d8090f805</w:t>
      </w:r>
    </w:p>
    <w:p w14:paraId="3C4D86A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53351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7a74b5da4168f0a06a752301a3711c8991acaf88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1CBF8CB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6ce2a63c59d124d5ecd4681a368243ba7de8aeacc735d41583f834789cba0b16</w:t>
      </w:r>
    </w:p>
    <w:p w14:paraId="7B851061" w14:textId="77777777" w:rsidR="003B6586" w:rsidRDefault="003B6586" w:rsidP="003B6586">
      <w:r>
        <w:t xml:space="preserve">        </w:t>
      </w:r>
    </w:p>
    <w:p w14:paraId="3AD24E47" w14:textId="77777777" w:rsidR="003B6586" w:rsidRDefault="003B6586" w:rsidP="003B6586">
      <w:proofErr w:type="gramStart"/>
      <w:r>
        <w:t>Finally</w:t>
      </w:r>
      <w:proofErr w:type="gramEnd"/>
      <w:r>
        <w:t xml:space="preserve"> we can view:</w:t>
      </w:r>
    </w:p>
    <w:p w14:paraId="3111C925" w14:textId="77777777" w:rsidR="003B6586" w:rsidRDefault="003B6586" w:rsidP="003B6586"/>
    <w:p w14:paraId="125E51A2" w14:textId="0512FC28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2</w:t>
      </w:r>
    </w:p>
    <w:p w14:paraId="476E68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71A7116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31527C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77432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2E581D5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056960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36A231D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075DDF9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757745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116978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4ABEF34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A8896B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constructor"</w:t>
      </w:r>
    </w:p>
    <w:p w14:paraId="050B61E6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20B75F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lastRenderedPageBreak/>
        <w:t xml:space="preserve">  address: "0x7a74b5da4168f0a06a752301a3711c8991acaf88",</w:t>
      </w:r>
    </w:p>
    <w:p w14:paraId="35D71B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6ce2a63c59d124d5ecd4681a368243ba7de8aeacc735d41583f834789c</w:t>
      </w:r>
    </w:p>
    <w:p w14:paraId="183FFB9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ba0b16",</w:t>
      </w:r>
    </w:p>
    <w:p w14:paraId="69A4CCA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,</w:t>
      </w:r>
    </w:p>
    <w:p w14:paraId="724B8D2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</w:t>
      </w:r>
    </w:p>
    <w:p w14:paraId="5773591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7F2D1F6A" w14:textId="44604EA4" w:rsidR="003B6586" w:rsidRPr="00C104CA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C104CA">
        <w:rPr>
          <w:rFonts w:ascii="Lucida Console" w:hAnsi="Lucida Console"/>
          <w:b/>
          <w:sz w:val="18"/>
          <w:szCs w:val="18"/>
        </w:rPr>
        <w:t>test3</w:t>
      </w:r>
    </w:p>
    <w:p w14:paraId="011B2CD5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{</w:t>
      </w:r>
    </w:p>
    <w:p w14:paraId="0A939CA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bi</w:t>
      </w:r>
      <w:proofErr w:type="spellEnd"/>
      <w:r w:rsidRPr="00E730BB">
        <w:rPr>
          <w:rFonts w:ascii="Lucida Console" w:hAnsi="Lucida Console"/>
          <w:sz w:val="18"/>
          <w:szCs w:val="18"/>
        </w:rPr>
        <w:t>: [{</w:t>
      </w:r>
    </w:p>
    <w:p w14:paraId="5BED922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440BCAB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136C1AE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",</w:t>
      </w:r>
    </w:p>
    <w:p w14:paraId="3551F7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2490B7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5EDF669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3B6F365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, {</w:t>
      </w:r>
    </w:p>
    <w:p w14:paraId="3484D47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constant: false,</w:t>
      </w:r>
    </w:p>
    <w:p w14:paraId="66D7B4CA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inputs: [],</w:t>
      </w:r>
    </w:p>
    <w:p w14:paraId="7C3FA83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name: "show",</w:t>
      </w:r>
    </w:p>
    <w:p w14:paraId="3125F37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outputs: [{...}],</w:t>
      </w:r>
    </w:p>
    <w:p w14:paraId="17FAFF9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payable: false,</w:t>
      </w:r>
    </w:p>
    <w:p w14:paraId="132D17E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    type: "function"</w:t>
      </w:r>
    </w:p>
    <w:p w14:paraId="43F9F78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}],</w:t>
      </w:r>
    </w:p>
    <w:p w14:paraId="6799688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address: "0xbd570c2f87b8af945146177377276901fd82b12d",</w:t>
      </w:r>
    </w:p>
    <w:p w14:paraId="034CF51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ash</w:t>
      </w:r>
      <w:proofErr w:type="spellEnd"/>
      <w:r w:rsidRPr="00E730BB">
        <w:rPr>
          <w:rFonts w:ascii="Lucida Console" w:hAnsi="Lucida Console"/>
          <w:sz w:val="18"/>
          <w:szCs w:val="18"/>
        </w:rPr>
        <w:t>: "0xc028384b4d8ea0e283c9cd3a6a747ab3efff859bb591d55f710ca20b09</w:t>
      </w:r>
    </w:p>
    <w:p w14:paraId="3A64381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665808",</w:t>
      </w:r>
    </w:p>
    <w:p w14:paraId="31C8D36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allEvents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,</w:t>
      </w:r>
    </w:p>
    <w:p w14:paraId="0062E95E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show: function(),</w:t>
      </w:r>
    </w:p>
    <w:p w14:paraId="6D9F718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  </w:t>
      </w:r>
      <w:proofErr w:type="spellStart"/>
      <w:r w:rsidRPr="00E730BB">
        <w:rPr>
          <w:rFonts w:ascii="Lucida Console" w:hAnsi="Lucida Console"/>
          <w:sz w:val="18"/>
          <w:szCs w:val="18"/>
        </w:rPr>
        <w:t>val</w:t>
      </w:r>
      <w:proofErr w:type="spellEnd"/>
      <w:r w:rsidRPr="00E730BB">
        <w:rPr>
          <w:rFonts w:ascii="Lucida Console" w:hAnsi="Lucida Console"/>
          <w:sz w:val="18"/>
          <w:szCs w:val="18"/>
        </w:rPr>
        <w:t>: function()</w:t>
      </w:r>
    </w:p>
    <w:p w14:paraId="18D3DCC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}</w:t>
      </w:r>
    </w:p>
    <w:p w14:paraId="12C8B8B3" w14:textId="77777777" w:rsidR="003B6586" w:rsidRDefault="003B6586" w:rsidP="003B6586">
      <w:r>
        <w:t xml:space="preserve">    </w:t>
      </w:r>
    </w:p>
    <w:p w14:paraId="396263AD" w14:textId="77777777" w:rsidR="003B6586" w:rsidRDefault="003B6586" w:rsidP="003B6586">
      <w:r>
        <w:t>And then test:</w:t>
      </w:r>
    </w:p>
    <w:p w14:paraId="0E96A39D" w14:textId="77777777" w:rsidR="003B6586" w:rsidRDefault="003B6586" w:rsidP="003B6586"/>
    <w:p w14:paraId="440F879D" w14:textId="6C5B5D16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2.val()</w:t>
      </w:r>
    </w:p>
    <w:p w14:paraId="22D27A1D" w14:textId="6C9ECDF0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1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7FA36979" w14:textId="080F07DC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r w:rsidRPr="00A50BFE">
        <w:rPr>
          <w:rFonts w:ascii="Lucida Console" w:hAnsi="Lucida Console"/>
          <w:b/>
          <w:sz w:val="18"/>
          <w:szCs w:val="18"/>
        </w:rPr>
        <w:t>test3.val()</w:t>
      </w:r>
    </w:p>
    <w:p w14:paraId="3B1236FA" w14:textId="3863EBD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"</w:t>
      </w:r>
      <w:r w:rsidR="00DD7BCE">
        <w:rPr>
          <w:rFonts w:ascii="Lucida Console" w:hAnsi="Lucida Console"/>
          <w:sz w:val="18"/>
          <w:szCs w:val="18"/>
        </w:rPr>
        <w:t>2</w:t>
      </w:r>
      <w:r w:rsidRPr="00E730BB">
        <w:rPr>
          <w:rFonts w:ascii="Lucida Console" w:hAnsi="Lucida Console"/>
          <w:sz w:val="18"/>
          <w:szCs w:val="18"/>
        </w:rPr>
        <w:t>"</w:t>
      </w:r>
    </w:p>
    <w:p w14:paraId="44D3DD93" w14:textId="77777777" w:rsidR="003B6586" w:rsidRDefault="003B6586" w:rsidP="003B6586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>A bit of maths</w:t>
      </w:r>
    </w:p>
    <w:p w14:paraId="0EE8388E" w14:textId="77777777" w:rsidR="003B6586" w:rsidRDefault="003B6586" w:rsidP="003B6586">
      <w:r>
        <w:t>Now we will create a contract to do a bit of maths. Let's say we want to calculate the square root of a value:</w:t>
      </w:r>
    </w:p>
    <w:p w14:paraId="7DCE657E" w14:textId="77777777" w:rsidR="003B6586" w:rsidRDefault="003B6586" w:rsidP="003B6586"/>
    <w:p w14:paraId="296ED7A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pragma solidity &gt;0.4.0;</w:t>
      </w:r>
    </w:p>
    <w:p w14:paraId="1C54D4E0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7D7764B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contract </w:t>
      </w:r>
      <w:proofErr w:type="spellStart"/>
      <w:r w:rsidRPr="0017534D">
        <w:rPr>
          <w:rFonts w:ascii="Lucida Console" w:hAnsi="Lucida Console"/>
          <w:sz w:val="18"/>
          <w:szCs w:val="18"/>
        </w:rPr>
        <w:t>mymath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{</w:t>
      </w:r>
    </w:p>
    <w:p w14:paraId="685FF4C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function sqrt(</w:t>
      </w:r>
      <w:proofErr w:type="spellStart"/>
      <w:r w:rsidRPr="0017534D">
        <w:rPr>
          <w:rFonts w:ascii="Lucida Console" w:hAnsi="Lucida Console"/>
          <w:sz w:val="18"/>
          <w:szCs w:val="18"/>
        </w:rPr>
        <w:t>uint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x) public view returns (</w:t>
      </w:r>
      <w:proofErr w:type="spellStart"/>
      <w:r w:rsidRPr="0017534D">
        <w:rPr>
          <w:rFonts w:ascii="Lucida Console" w:hAnsi="Lucida Console"/>
          <w:sz w:val="18"/>
          <w:szCs w:val="18"/>
        </w:rPr>
        <w:t>uint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y) {</w:t>
      </w:r>
    </w:p>
    <w:p w14:paraId="443D9184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</w:t>
      </w:r>
      <w:proofErr w:type="spellStart"/>
      <w:r w:rsidRPr="0017534D">
        <w:rPr>
          <w:rFonts w:ascii="Lucida Console" w:hAnsi="Lucida Console"/>
          <w:sz w:val="18"/>
          <w:szCs w:val="18"/>
        </w:rPr>
        <w:t>uint</w:t>
      </w:r>
      <w:proofErr w:type="spellEnd"/>
      <w:r w:rsidRPr="0017534D">
        <w:rPr>
          <w:rFonts w:ascii="Lucida Console" w:hAnsi="Lucida Console"/>
          <w:sz w:val="18"/>
          <w:szCs w:val="18"/>
        </w:rPr>
        <w:t xml:space="preserve"> z = (x + 1) / 2;</w:t>
      </w:r>
    </w:p>
    <w:p w14:paraId="09044308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lastRenderedPageBreak/>
        <w:t xml:space="preserve">    y = x;</w:t>
      </w:r>
    </w:p>
    <w:p w14:paraId="038C47BA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while (z &lt; y) {</w:t>
      </w:r>
    </w:p>
    <w:p w14:paraId="37A8586D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y = z;</w:t>
      </w:r>
    </w:p>
    <w:p w14:paraId="50552DBB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    z = (x / z + z) / 2;</w:t>
      </w:r>
    </w:p>
    <w:p w14:paraId="6EC83A7E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 xml:space="preserve">    }</w:t>
      </w:r>
    </w:p>
    <w:p w14:paraId="1278F2A1" w14:textId="77777777" w:rsidR="0017534D" w:rsidRPr="0017534D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6986C848" w14:textId="4B811C00" w:rsidR="003B6586" w:rsidRDefault="0017534D" w:rsidP="0017534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17534D">
        <w:rPr>
          <w:rFonts w:ascii="Lucida Console" w:hAnsi="Lucida Console"/>
          <w:sz w:val="18"/>
          <w:szCs w:val="18"/>
        </w:rPr>
        <w:t>}</w:t>
      </w:r>
    </w:p>
    <w:p w14:paraId="331C15BA" w14:textId="77777777" w:rsidR="0017534D" w:rsidRDefault="0017534D" w:rsidP="0017534D"/>
    <w:p w14:paraId="72BE6ED6" w14:textId="77777777" w:rsidR="003B6586" w:rsidRDefault="003B6586" w:rsidP="003B6586">
      <w:r>
        <w:t>When we create the JavaScript for the compiled version, and we load and run we get:</w:t>
      </w:r>
    </w:p>
    <w:p w14:paraId="0EAEEB2D" w14:textId="77777777" w:rsidR="003B6586" w:rsidRDefault="003B6586" w:rsidP="003B6586"/>
    <w:p w14:paraId="6780D252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&gt; personal.unlockAccount('0xc7552f45deb093cafb47286a0bc9415845ca3735','Qwerty')</w:t>
      </w:r>
    </w:p>
    <w:p w14:paraId="54117DBD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3E118F5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E730BB">
        <w:rPr>
          <w:rFonts w:ascii="Lucida Console" w:hAnsi="Lucida Console"/>
          <w:b/>
          <w:sz w:val="18"/>
          <w:szCs w:val="18"/>
        </w:rPr>
        <w:t>loadScript</w:t>
      </w:r>
      <w:proofErr w:type="spellEnd"/>
      <w:r w:rsidRPr="00E730BB">
        <w:rPr>
          <w:rFonts w:ascii="Lucida Console" w:hAnsi="Lucida Console"/>
          <w:b/>
          <w:sz w:val="18"/>
          <w:szCs w:val="18"/>
        </w:rPr>
        <w:t>('mycontract.js')</w:t>
      </w:r>
    </w:p>
    <w:p w14:paraId="42B5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4F4835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true</w:t>
      </w:r>
    </w:p>
    <w:p w14:paraId="735F767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c706a04b759a32dbec85702dd3864584e737aa77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3050DFF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ece670dcb578a78dec4d2338755ecade084a517310daacf37fd46fe336341563</w:t>
      </w:r>
    </w:p>
    <w:p w14:paraId="29ABEE4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43DFF4F3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fafb5f4d0db2c545592ac9134292162b03088295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01C4F71B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46204af57db69df078e1ae637b50fa76d8415ee1c1e3bd7e1c2990f328dc85ce</w:t>
      </w:r>
    </w:p>
    <w:p w14:paraId="7C487EB4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null [object Object]</w:t>
      </w:r>
    </w:p>
    <w:p w14:paraId="0431AC91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Contract mined! address: 0x83e0bbb8abe2f0976fde9cf5db05333de067b0df </w:t>
      </w:r>
      <w:proofErr w:type="spellStart"/>
      <w:r w:rsidRPr="00E730BB">
        <w:rPr>
          <w:rFonts w:ascii="Lucida Console" w:hAnsi="Lucida Console"/>
          <w:sz w:val="18"/>
          <w:szCs w:val="18"/>
        </w:rPr>
        <w:t>transactionH</w:t>
      </w:r>
      <w:proofErr w:type="spellEnd"/>
    </w:p>
    <w:p w14:paraId="00B5F3BF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ash: 0xabea9606989bcc1bf93513213d298c84d47c7e8e1b397eaf536ebffb793d9304</w:t>
      </w:r>
    </w:p>
    <w:p w14:paraId="5F549B4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</w:p>
    <w:p w14:paraId="4BD62280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104CA">
        <w:rPr>
          <w:rFonts w:ascii="Lucida Console" w:hAnsi="Lucida Console"/>
          <w:b/>
          <w:sz w:val="18"/>
          <w:szCs w:val="18"/>
        </w:rPr>
        <w:t>test_sol_mymath.sqrt</w:t>
      </w:r>
      <w:proofErr w:type="spellEnd"/>
      <w:r w:rsidRPr="00C104CA">
        <w:rPr>
          <w:rFonts w:ascii="Lucida Console" w:hAnsi="Lucida Console"/>
          <w:b/>
          <w:sz w:val="18"/>
          <w:szCs w:val="18"/>
        </w:rPr>
        <w:t>(9)</w:t>
      </w:r>
    </w:p>
    <w:p w14:paraId="70F66BC7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3891A4FC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104CA">
        <w:rPr>
          <w:rFonts w:ascii="Lucida Console" w:hAnsi="Lucida Console"/>
          <w:b/>
          <w:sz w:val="18"/>
          <w:szCs w:val="18"/>
        </w:rPr>
        <w:t>test_sol_mymath.sqrt</w:t>
      </w:r>
      <w:proofErr w:type="spellEnd"/>
      <w:r w:rsidRPr="00C104CA">
        <w:rPr>
          <w:rFonts w:ascii="Lucida Console" w:hAnsi="Lucida Console"/>
          <w:b/>
          <w:sz w:val="18"/>
          <w:szCs w:val="18"/>
        </w:rPr>
        <w:t>(12)</w:t>
      </w:r>
    </w:p>
    <w:p w14:paraId="46731C6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3</w:t>
      </w:r>
    </w:p>
    <w:p w14:paraId="491598D9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 xml:space="preserve">&gt; </w:t>
      </w:r>
      <w:proofErr w:type="spellStart"/>
      <w:r w:rsidRPr="00C104CA">
        <w:rPr>
          <w:rFonts w:ascii="Lucida Console" w:hAnsi="Lucida Console"/>
          <w:b/>
          <w:sz w:val="18"/>
          <w:szCs w:val="18"/>
        </w:rPr>
        <w:t>test_sol_mymath.sqrt</w:t>
      </w:r>
      <w:proofErr w:type="spellEnd"/>
      <w:r w:rsidRPr="00C104CA">
        <w:rPr>
          <w:rFonts w:ascii="Lucida Console" w:hAnsi="Lucida Console"/>
          <w:b/>
          <w:sz w:val="18"/>
          <w:szCs w:val="18"/>
        </w:rPr>
        <w:t>(81)</w:t>
      </w:r>
    </w:p>
    <w:p w14:paraId="5C959938" w14:textId="77777777" w:rsidR="003B6586" w:rsidRPr="00E730BB" w:rsidRDefault="003B6586" w:rsidP="003B658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8"/>
          <w:szCs w:val="18"/>
        </w:rPr>
      </w:pPr>
      <w:r w:rsidRPr="00E730BB">
        <w:rPr>
          <w:rFonts w:ascii="Lucida Console" w:hAnsi="Lucida Console"/>
          <w:sz w:val="18"/>
          <w:szCs w:val="18"/>
        </w:rPr>
        <w:t>9</w:t>
      </w:r>
    </w:p>
    <w:p w14:paraId="7223D1C2" w14:textId="77777777" w:rsidR="003B6586" w:rsidRDefault="003B6586" w:rsidP="003B6586"/>
    <w:p w14:paraId="6332E634" w14:textId="1E306A65" w:rsidR="003B6586" w:rsidRDefault="00C104CA" w:rsidP="003B6586">
      <w:pPr>
        <w:tabs>
          <w:tab w:val="clear" w:pos="357"/>
        </w:tabs>
        <w:ind w:left="567" w:hanging="567"/>
      </w:pPr>
      <w:r>
        <w:t>Now, we will install the Solidity compiler on your Ubuntu host:</w:t>
      </w:r>
    </w:p>
    <w:p w14:paraId="5128F9D6" w14:textId="2C057556" w:rsidR="00C104CA" w:rsidRDefault="00C104CA" w:rsidP="003B6586">
      <w:pPr>
        <w:tabs>
          <w:tab w:val="clear" w:pos="357"/>
        </w:tabs>
        <w:ind w:left="567" w:hanging="567"/>
      </w:pPr>
    </w:p>
    <w:p w14:paraId="39D5EF6A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proofErr w:type="spellStart"/>
      <w:r w:rsidRPr="00C104CA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C104CA">
        <w:rPr>
          <w:rFonts w:ascii="Lucida Console" w:hAnsi="Lucida Console" w:cs="Courier New"/>
          <w:sz w:val="16"/>
          <w:szCs w:val="16"/>
        </w:rPr>
        <w:t xml:space="preserve"> add-apt-repository </w:t>
      </w:r>
      <w:proofErr w:type="spellStart"/>
      <w:r w:rsidRPr="00C104CA">
        <w:rPr>
          <w:rFonts w:ascii="Lucida Console" w:hAnsi="Lucida Console" w:cs="Courier New"/>
          <w:sz w:val="16"/>
          <w:szCs w:val="16"/>
        </w:rPr>
        <w:t>ppa:ethereum</w:t>
      </w:r>
      <w:proofErr w:type="spellEnd"/>
      <w:r w:rsidRPr="00C104CA">
        <w:rPr>
          <w:rFonts w:ascii="Lucida Console" w:hAnsi="Lucida Console" w:cs="Courier New"/>
          <w:sz w:val="16"/>
          <w:szCs w:val="16"/>
        </w:rPr>
        <w:t>/</w:t>
      </w:r>
      <w:proofErr w:type="spellStart"/>
      <w:r w:rsidRPr="00C104CA">
        <w:rPr>
          <w:rFonts w:ascii="Lucida Console" w:hAnsi="Lucida Console" w:cs="Courier New"/>
          <w:sz w:val="16"/>
          <w:szCs w:val="16"/>
        </w:rPr>
        <w:t>ethereum</w:t>
      </w:r>
      <w:proofErr w:type="spellEnd"/>
    </w:p>
    <w:p w14:paraId="6165B77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sz w:val="16"/>
          <w:szCs w:val="16"/>
        </w:rPr>
      </w:pPr>
      <w:proofErr w:type="spellStart"/>
      <w:r w:rsidRPr="00C104CA">
        <w:rPr>
          <w:rFonts w:ascii="Lucida Console" w:hAnsi="Lucida Console" w:cs="Courier New"/>
          <w:sz w:val="16"/>
          <w:szCs w:val="16"/>
        </w:rPr>
        <w:t>sudo</w:t>
      </w:r>
      <w:proofErr w:type="spellEnd"/>
      <w:r w:rsidRPr="00C104CA">
        <w:rPr>
          <w:rFonts w:ascii="Lucida Console" w:hAnsi="Lucida Console" w:cs="Courier New"/>
          <w:sz w:val="16"/>
          <w:szCs w:val="16"/>
        </w:rPr>
        <w:t xml:space="preserve"> apt-get install </w:t>
      </w:r>
      <w:proofErr w:type="spellStart"/>
      <w:r w:rsidRPr="00C104CA">
        <w:rPr>
          <w:rFonts w:ascii="Lucida Console" w:hAnsi="Lucida Console" w:cs="Courier New"/>
          <w:sz w:val="16"/>
          <w:szCs w:val="16"/>
        </w:rPr>
        <w:t>solc</w:t>
      </w:r>
      <w:proofErr w:type="spellEnd"/>
    </w:p>
    <w:p w14:paraId="687341FA" w14:textId="23F27090" w:rsidR="00C104CA" w:rsidRDefault="00C104CA" w:rsidP="003B6586">
      <w:pPr>
        <w:tabs>
          <w:tab w:val="clear" w:pos="357"/>
        </w:tabs>
        <w:ind w:left="567" w:hanging="567"/>
      </w:pPr>
    </w:p>
    <w:p w14:paraId="26D517DC" w14:textId="302349E1" w:rsidR="00C104CA" w:rsidRDefault="00C104CA" w:rsidP="003B6586">
      <w:pPr>
        <w:tabs>
          <w:tab w:val="clear" w:pos="357"/>
        </w:tabs>
        <w:ind w:left="567" w:hanging="567"/>
      </w:pPr>
      <w:r>
        <w:t>Create your Solidity program on Ubuntu</w:t>
      </w:r>
      <w:r w:rsidR="00B47851">
        <w:t xml:space="preserve"> (1.sol)</w:t>
      </w:r>
      <w:r>
        <w:t xml:space="preserve">, and then compile it to </w:t>
      </w:r>
      <w:r w:rsidR="00604FDA">
        <w:t>a b</w:t>
      </w:r>
      <w:r>
        <w:t>inary</w:t>
      </w:r>
      <w:r w:rsidR="00604FDA">
        <w:t xml:space="preserve"> format</w:t>
      </w:r>
      <w:r>
        <w:t>:</w:t>
      </w:r>
    </w:p>
    <w:p w14:paraId="5A83419B" w14:textId="7878B08C" w:rsidR="00C104CA" w:rsidRDefault="00C104CA" w:rsidP="003B6586">
      <w:pPr>
        <w:tabs>
          <w:tab w:val="clear" w:pos="357"/>
        </w:tabs>
        <w:ind w:left="567" w:hanging="567"/>
      </w:pPr>
    </w:p>
    <w:p w14:paraId="71426964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proofErr w:type="spellStart"/>
      <w:r w:rsidRPr="00C104CA">
        <w:rPr>
          <w:sz w:val="16"/>
          <w:szCs w:val="16"/>
        </w:rPr>
        <w:t>napier@napier-virtual-machine</w:t>
      </w:r>
      <w:proofErr w:type="spellEnd"/>
      <w:r w:rsidRPr="00C104CA">
        <w:rPr>
          <w:sz w:val="16"/>
          <w:szCs w:val="16"/>
        </w:rPr>
        <w:t xml:space="preserve">:~$ </w:t>
      </w:r>
      <w:proofErr w:type="spellStart"/>
      <w:r w:rsidRPr="00C104CA">
        <w:rPr>
          <w:b/>
          <w:sz w:val="16"/>
          <w:szCs w:val="16"/>
        </w:rPr>
        <w:t>solc</w:t>
      </w:r>
      <w:proofErr w:type="spellEnd"/>
      <w:r w:rsidRPr="00C104CA">
        <w:rPr>
          <w:b/>
          <w:sz w:val="16"/>
          <w:szCs w:val="16"/>
        </w:rPr>
        <w:t xml:space="preserve"> --bin 1.sol</w:t>
      </w:r>
    </w:p>
    <w:p w14:paraId="1BD203F0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1.sol:4:4: Warning: Function state mutability can be restricted to pure</w:t>
      </w:r>
    </w:p>
    <w:p w14:paraId="62EDC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function sqrt(</w:t>
      </w:r>
      <w:proofErr w:type="spellStart"/>
      <w:r w:rsidRPr="00C104CA">
        <w:rPr>
          <w:sz w:val="16"/>
          <w:szCs w:val="16"/>
        </w:rPr>
        <w:t>uint</w:t>
      </w:r>
      <w:proofErr w:type="spellEnd"/>
      <w:r w:rsidRPr="00C104CA">
        <w:rPr>
          <w:sz w:val="16"/>
          <w:szCs w:val="16"/>
        </w:rPr>
        <w:t xml:space="preserve"> x) public view returns (</w:t>
      </w:r>
      <w:proofErr w:type="spellStart"/>
      <w:r w:rsidRPr="00C104CA">
        <w:rPr>
          <w:sz w:val="16"/>
          <w:szCs w:val="16"/>
        </w:rPr>
        <w:t>uint</w:t>
      </w:r>
      <w:proofErr w:type="spellEnd"/>
      <w:r w:rsidRPr="00C104CA">
        <w:rPr>
          <w:sz w:val="16"/>
          <w:szCs w:val="16"/>
        </w:rPr>
        <w:t xml:space="preserve"> y) {</w:t>
      </w:r>
    </w:p>
    <w:p w14:paraId="5664E5D8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   ^ (Relevant source part starts here and spans across multiple lines).</w:t>
      </w:r>
    </w:p>
    <w:p w14:paraId="77D2632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</w:p>
    <w:p w14:paraId="5D3317F9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======= 1.sol:mymath =======</w:t>
      </w:r>
    </w:p>
    <w:p w14:paraId="0C2BA3DF" w14:textId="77777777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 xml:space="preserve">Binary: </w:t>
      </w:r>
    </w:p>
    <w:p w14:paraId="4919D183" w14:textId="013A5185" w:rsidR="00C104CA" w:rsidRP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  <w:rPr>
          <w:sz w:val="16"/>
          <w:szCs w:val="16"/>
        </w:rPr>
      </w:pPr>
      <w:r w:rsidRPr="00C104CA">
        <w:rPr>
          <w:sz w:val="16"/>
          <w:szCs w:val="16"/>
        </w:rPr>
        <w:t>608060405234801561001057600080fd5b5060de8061001f6000396000f3fe6080604052348015600f57600080fd5b506004361060285760003560e01c8063677342ce14602d575b600080fd5b605660048036036020811015604157600080fd5b8101908080359060200190929190505050606c565b6040518082815260200191505060405180910390f35b600080600260018401811515607d57fe5b04905082915</w:t>
      </w:r>
      <w:r w:rsidRPr="00C104CA">
        <w:rPr>
          <w:sz w:val="16"/>
          <w:szCs w:val="16"/>
        </w:rPr>
        <w:lastRenderedPageBreak/>
        <w:t>05b8181101560ac578091506002818285811515609b57fe5b040181151560a557fe5b0490506084565b5091905056fea165627a7a723058207aa8e5d6d41b8fd664f343f3f2bb080b89ab85d06bd9ded50b8eb65a747362dd0029</w:t>
      </w:r>
    </w:p>
    <w:p w14:paraId="227ADACF" w14:textId="63E2A854" w:rsidR="003B6586" w:rsidRDefault="003B6586" w:rsidP="00F30D70">
      <w:pPr>
        <w:tabs>
          <w:tab w:val="clear" w:pos="357"/>
        </w:tabs>
        <w:ind w:left="567" w:hanging="567"/>
      </w:pPr>
    </w:p>
    <w:p w14:paraId="0960785C" w14:textId="1EAFAC59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What can you observe from the code produced? How could you deploy this?</w:t>
      </w:r>
    </w:p>
    <w:p w14:paraId="547389DA" w14:textId="181D60A2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A10E1D2" w14:textId="6EF26A17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64DCDE74" w14:textId="7DA3D182" w:rsidR="000D12DC" w:rsidRDefault="000D12DC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 xml:space="preserve">Now compile with the ABI option. </w:t>
      </w:r>
      <w:r w:rsidR="00604FDA">
        <w:t>What information does the output give?</w:t>
      </w:r>
    </w:p>
    <w:p w14:paraId="10A95F97" w14:textId="4CC4E4F8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890D204" w14:textId="54D5F801" w:rsidR="00604FDA" w:rsidRDefault="00604FD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2F983234" w14:textId="45EDC636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  <w:r>
        <w:t>How does this relate to the code your previously created from the Web site?</w:t>
      </w:r>
    </w:p>
    <w:p w14:paraId="4DD9E839" w14:textId="3BAEAE0C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3757C5F2" w14:textId="77777777" w:rsidR="00B47851" w:rsidRDefault="00B47851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119DC580" w14:textId="6CAE7BAA" w:rsidR="00C104CA" w:rsidRDefault="00C104CA" w:rsidP="00C1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</w:tabs>
        <w:ind w:left="567" w:hanging="567"/>
      </w:pPr>
    </w:p>
    <w:p w14:paraId="07471CC0" w14:textId="77777777" w:rsidR="00F30D70" w:rsidRDefault="00F30D70" w:rsidP="00F30D70">
      <w:pPr>
        <w:tabs>
          <w:tab w:val="clear" w:pos="357"/>
        </w:tabs>
      </w:pPr>
    </w:p>
    <w:p w14:paraId="03F9EB12" w14:textId="6DF87D36" w:rsidR="00805369" w:rsidRDefault="00FC6C67" w:rsidP="00FC6C67">
      <w:pPr>
        <w:pStyle w:val="Heading2"/>
        <w:numPr>
          <w:ilvl w:val="0"/>
          <w:numId w:val="0"/>
        </w:numPr>
        <w:ind w:left="900" w:hanging="900"/>
      </w:pPr>
      <w:r>
        <w:t>Commands</w:t>
      </w:r>
    </w:p>
    <w:p w14:paraId="6F8013C6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software-properties-common</w:t>
      </w:r>
    </w:p>
    <w:p w14:paraId="1F837D1B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dd-apt-repository -y </w:t>
      </w:r>
      <w:proofErr w:type="spellStart"/>
      <w:r w:rsidRPr="005E371A">
        <w:rPr>
          <w:rFonts w:ascii="Lucida Console" w:hAnsi="Lucida Console"/>
          <w:sz w:val="16"/>
          <w:szCs w:val="16"/>
        </w:rPr>
        <w:t>ppa:ethereum</w:t>
      </w:r>
      <w:proofErr w:type="spellEnd"/>
      <w:r w:rsidRPr="005E371A">
        <w:rPr>
          <w:rFonts w:ascii="Lucida Console" w:hAnsi="Lucida Console"/>
          <w:sz w:val="16"/>
          <w:szCs w:val="16"/>
        </w:rPr>
        <w:t>/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12633720" w14:textId="77777777" w:rsidR="00D74AC3" w:rsidRPr="005E371A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</w:rPr>
      </w:pPr>
      <w:proofErr w:type="spellStart"/>
      <w:r w:rsidRPr="005E371A">
        <w:rPr>
          <w:rFonts w:ascii="Lucida Console" w:hAnsi="Lucida Console"/>
          <w:sz w:val="16"/>
          <w:szCs w:val="16"/>
        </w:rPr>
        <w:t>sudo</w:t>
      </w:r>
      <w:proofErr w:type="spellEnd"/>
      <w:r w:rsidRPr="005E371A">
        <w:rPr>
          <w:rFonts w:ascii="Lucida Console" w:hAnsi="Lucida Console"/>
          <w:sz w:val="16"/>
          <w:szCs w:val="16"/>
        </w:rPr>
        <w:t xml:space="preserve"> apt-get install </w:t>
      </w:r>
      <w:proofErr w:type="spellStart"/>
      <w:r w:rsidRPr="005E371A">
        <w:rPr>
          <w:rFonts w:ascii="Lucida Console" w:hAnsi="Lucida Console"/>
          <w:sz w:val="16"/>
          <w:szCs w:val="16"/>
        </w:rPr>
        <w:t>ethereum</w:t>
      </w:r>
      <w:proofErr w:type="spellEnd"/>
    </w:p>
    <w:p w14:paraId="1DEB85FE" w14:textId="77777777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385DCE18" w14:textId="5E75F0B5" w:rsid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>
        <w:rPr>
          <w:rFonts w:ascii="Lucida Console" w:hAnsi="Lucida Console"/>
          <w:b/>
          <w:sz w:val="16"/>
          <w:szCs w:val="16"/>
        </w:rPr>
        <w:t>sudo</w:t>
      </w:r>
      <w:proofErr w:type="spellEnd"/>
      <w:r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init</w:t>
      </w:r>
      <w:proofErr w:type="spellEnd"/>
      <w:r w:rsidRPr="005E371A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5E371A">
        <w:rPr>
          <w:rFonts w:ascii="Lucida Console" w:hAnsi="Lucida Console"/>
          <w:b/>
          <w:sz w:val="16"/>
          <w:szCs w:val="16"/>
        </w:rPr>
        <w:t>custom.json</w:t>
      </w:r>
      <w:proofErr w:type="spellEnd"/>
    </w:p>
    <w:p w14:paraId="27ADC63A" w14:textId="16CC5822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D74AC3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D74AC3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D74AC3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5C4AF7BF" w14:textId="0B2B47A3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geth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>=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 xml:space="preserve"> –-</w:t>
      </w:r>
      <w:proofErr w:type="spellStart"/>
      <w:r w:rsidR="00FC6C67" w:rsidRPr="00D74AC3">
        <w:rPr>
          <w:rFonts w:ascii="Lucida Console" w:hAnsi="Lucida Console"/>
          <w:b/>
          <w:sz w:val="16"/>
          <w:szCs w:val="16"/>
        </w:rPr>
        <w:t>networkid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>=15</w:t>
      </w:r>
    </w:p>
    <w:p w14:paraId="672D63A2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</w:p>
    <w:p w14:paraId="79528D75" w14:textId="6F09CD18" w:rsidR="00BC388E" w:rsidRDefault="00BC388E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FC6C67">
        <w:rPr>
          <w:rFonts w:ascii="Lucida Console" w:hAnsi="Lucida Console"/>
          <w:b/>
          <w:sz w:val="16"/>
          <w:szCs w:val="16"/>
        </w:rPr>
        <w:t>sudo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geth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--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datadi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>=</w:t>
      </w:r>
      <w:proofErr w:type="spellStart"/>
      <w:r w:rsidRPr="00FC6C67">
        <w:rPr>
          <w:rFonts w:ascii="Lucida Console" w:hAnsi="Lucida Console"/>
          <w:b/>
          <w:sz w:val="16"/>
          <w:szCs w:val="16"/>
        </w:rPr>
        <w:t>mynapier</w:t>
      </w:r>
      <w:proofErr w:type="spellEnd"/>
      <w:r w:rsidRPr="00FC6C67">
        <w:rPr>
          <w:rFonts w:ascii="Lucida Console" w:hAnsi="Lucida Console"/>
          <w:b/>
          <w:sz w:val="16"/>
          <w:szCs w:val="16"/>
        </w:rPr>
        <w:t xml:space="preserve"> account new</w:t>
      </w:r>
    </w:p>
    <w:p w14:paraId="287864B4" w14:textId="2A46CDD1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personal.newAccount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"Qwerty1")</w:t>
      </w:r>
    </w:p>
    <w:p w14:paraId="36374912" w14:textId="6940481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accounts</w:t>
      </w:r>
    </w:p>
    <w:p w14:paraId="13857D7B" w14:textId="2A15B4A9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personal.unlockAccount("0x39a18a459b2475925e3014679707e4970a6a836d"</w:t>
      </w:r>
      <w:r w:rsidR="00C104CA" w:rsidRPr="00D74AC3">
        <w:rPr>
          <w:rFonts w:ascii="Lucida Console" w:hAnsi="Lucida Console"/>
          <w:b/>
          <w:sz w:val="16"/>
          <w:szCs w:val="16"/>
        </w:rPr>
        <w:t>, “Qwerty1”</w:t>
      </w:r>
      <w:r w:rsidRPr="00D74AC3">
        <w:rPr>
          <w:rFonts w:ascii="Lucida Console" w:hAnsi="Lucida Console"/>
          <w:b/>
          <w:sz w:val="16"/>
          <w:szCs w:val="16"/>
        </w:rPr>
        <w:t>)</w:t>
      </w:r>
    </w:p>
    <w:p w14:paraId="3BA2B1BE" w14:textId="6911AA6D" w:rsidR="00FC6C67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left"/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</w:t>
      </w:r>
      <w:r w:rsidR="00FC6C67" w:rsidRPr="00D74AC3">
        <w:rPr>
          <w:rFonts w:ascii="Lucida Console" w:hAnsi="Lucida Console"/>
          <w:b/>
          <w:sz w:val="16"/>
          <w:szCs w:val="16"/>
        </w:rPr>
        <w:t>eth.sendTransaction</w:t>
      </w:r>
      <w:proofErr w:type="spellEnd"/>
      <w:r w:rsidR="00FC6C67" w:rsidRPr="00D74AC3">
        <w:rPr>
          <w:rFonts w:ascii="Lucida Console" w:hAnsi="Lucida Console"/>
          <w:b/>
          <w:sz w:val="16"/>
          <w:szCs w:val="16"/>
        </w:rPr>
        <w:t>({from: "</w:t>
      </w:r>
      <w:r w:rsidRPr="00D74AC3">
        <w:rPr>
          <w:rFonts w:ascii="Lucida Console" w:hAnsi="Lucida Console"/>
          <w:b/>
          <w:sz w:val="16"/>
          <w:szCs w:val="16"/>
        </w:rPr>
        <w:t xml:space="preserve">0x39a18a459b2475925e3014679707e4970a6a836d </w:t>
      </w:r>
      <w:r w:rsidR="00FC6C67" w:rsidRPr="00D74AC3">
        <w:rPr>
          <w:rFonts w:ascii="Lucida Console" w:hAnsi="Lucida Console"/>
          <w:b/>
          <w:sz w:val="16"/>
          <w:szCs w:val="16"/>
        </w:rPr>
        <w:t>", to: "0xa2cda8c68259cc314bd12b67873ce7380b3dc496",value:1000000})</w:t>
      </w:r>
    </w:p>
    <w:p w14:paraId="1B1CDA93" w14:textId="7C6E808C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"0x39a18a459b2475925e3014679707e4970a6a836d")</w:t>
      </w:r>
    </w:p>
    <w:p w14:paraId="3CF9EBAE" w14:textId="4059F98B" w:rsidR="00FC6C67" w:rsidRPr="00D74AC3" w:rsidRDefault="00FC6C67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eth.getBalance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"0xa2cda8c68259cc314bd12b67873ce7380b3dc496")</w:t>
      </w:r>
    </w:p>
    <w:p w14:paraId="56C7152D" w14:textId="53CDB563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eth.blockNumber</w:t>
      </w:r>
      <w:proofErr w:type="spellEnd"/>
    </w:p>
    <w:p w14:paraId="15B46FD5" w14:textId="54436CFB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r w:rsidRPr="00D74AC3">
        <w:rPr>
          <w:rFonts w:ascii="Lucida Console" w:hAnsi="Lucida Console"/>
          <w:b/>
          <w:sz w:val="16"/>
          <w:szCs w:val="16"/>
        </w:rPr>
        <w:t>web3.eth.defaultAccount = '0x821eacc2a570c1aeb9b5aa64b5b915d4c1e1f3ee'</w:t>
      </w:r>
    </w:p>
    <w:p w14:paraId="39B8B832" w14:textId="7E7F15ED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loadScript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>('mycontract.js')</w:t>
      </w:r>
    </w:p>
    <w:p w14:paraId="0E45ADC3" w14:textId="2227C684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3490E4B9" w14:textId="77777777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 w:cs="Courier New"/>
          <w:b/>
          <w:sz w:val="16"/>
          <w:szCs w:val="16"/>
        </w:rPr>
        <w:t xml:space="preserve"> add-apt-repository </w:t>
      </w: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ppa:ethereum</w:t>
      </w:r>
      <w:proofErr w:type="spellEnd"/>
      <w:r w:rsidRPr="00D74AC3">
        <w:rPr>
          <w:rFonts w:ascii="Lucida Console" w:hAnsi="Lucida Console" w:cs="Courier New"/>
          <w:b/>
          <w:sz w:val="16"/>
          <w:szCs w:val="16"/>
        </w:rPr>
        <w:t>/</w:t>
      </w: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ethereum</w:t>
      </w:r>
      <w:proofErr w:type="spellEnd"/>
    </w:p>
    <w:p w14:paraId="35A36181" w14:textId="4D45ACDF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sudo</w:t>
      </w:r>
      <w:proofErr w:type="spellEnd"/>
      <w:r w:rsidRPr="00D74AC3">
        <w:rPr>
          <w:rFonts w:ascii="Lucida Console" w:hAnsi="Lucida Console" w:cs="Courier New"/>
          <w:b/>
          <w:sz w:val="16"/>
          <w:szCs w:val="16"/>
        </w:rPr>
        <w:t xml:space="preserve"> apt-get install </w:t>
      </w:r>
      <w:proofErr w:type="spellStart"/>
      <w:r w:rsidRPr="00D74AC3">
        <w:rPr>
          <w:rFonts w:ascii="Lucida Console" w:hAnsi="Lucida Console" w:cs="Courier New"/>
          <w:b/>
          <w:sz w:val="16"/>
          <w:szCs w:val="16"/>
        </w:rPr>
        <w:t>solc</w:t>
      </w:r>
      <w:proofErr w:type="spellEnd"/>
    </w:p>
    <w:p w14:paraId="0505D5D6" w14:textId="4BE918A8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</w:p>
    <w:p w14:paraId="4863BB6C" w14:textId="351A08A2" w:rsidR="00D74AC3" w:rsidRPr="00D74AC3" w:rsidRDefault="00D74AC3" w:rsidP="00D74AC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clear" w:pos="357"/>
          <w:tab w:val="clear" w:pos="567"/>
          <w:tab w:val="clear" w:pos="851"/>
          <w:tab w:val="clear" w:pos="1134"/>
          <w:tab w:val="clear" w:pos="1418"/>
          <w:tab w:val="clear" w:pos="1701"/>
          <w:tab w:val="clear" w:pos="1985"/>
          <w:tab w:val="clear" w:pos="2268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jc w:val="left"/>
        <w:rPr>
          <w:rFonts w:ascii="Lucida Console" w:hAnsi="Lucida Console" w:cs="Courier New"/>
          <w:b/>
          <w:sz w:val="16"/>
          <w:szCs w:val="16"/>
        </w:rPr>
      </w:pPr>
      <w:proofErr w:type="spellStart"/>
      <w:r w:rsidRPr="00D74AC3">
        <w:rPr>
          <w:rFonts w:ascii="Lucida Console" w:hAnsi="Lucida Console"/>
          <w:b/>
          <w:sz w:val="16"/>
          <w:szCs w:val="16"/>
        </w:rPr>
        <w:t>solc</w:t>
      </w:r>
      <w:proofErr w:type="spellEnd"/>
      <w:r w:rsidRPr="00D74AC3">
        <w:rPr>
          <w:rFonts w:ascii="Lucida Console" w:hAnsi="Lucida Console"/>
          <w:b/>
          <w:sz w:val="16"/>
          <w:szCs w:val="16"/>
        </w:rPr>
        <w:t xml:space="preserve"> --bin 1.sol</w:t>
      </w:r>
    </w:p>
    <w:p w14:paraId="6AF78407" w14:textId="77777777" w:rsidR="00D74AC3" w:rsidRPr="00D74AC3" w:rsidRDefault="00D74AC3" w:rsidP="00FC6C6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16"/>
          <w:szCs w:val="16"/>
        </w:rPr>
      </w:pPr>
    </w:p>
    <w:p w14:paraId="70E87760" w14:textId="77777777" w:rsidR="00FC6C67" w:rsidRPr="00FC6C67" w:rsidRDefault="00FC6C67" w:rsidP="00FC6C67"/>
    <w:p w14:paraId="29243B02" w14:textId="77777777" w:rsidR="00FC6C67" w:rsidRDefault="00FC6C67" w:rsidP="001C462B">
      <w:pPr>
        <w:tabs>
          <w:tab w:val="clear" w:pos="357"/>
        </w:tabs>
        <w:ind w:left="567" w:hanging="567"/>
      </w:pPr>
    </w:p>
    <w:sectPr w:rsidR="00FC6C67" w:rsidSect="009F08DB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C8A8B6" w14:textId="77777777" w:rsidR="008B73EA" w:rsidRDefault="008B73EA" w:rsidP="00A84C9E">
      <w:pPr>
        <w:spacing w:line="240" w:lineRule="auto"/>
      </w:pPr>
      <w:r>
        <w:separator/>
      </w:r>
    </w:p>
  </w:endnote>
  <w:endnote w:type="continuationSeparator" w:id="0">
    <w:p w14:paraId="3609B2A4" w14:textId="77777777" w:rsidR="008B73EA" w:rsidRDefault="008B73EA" w:rsidP="00A84C9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86D75" w14:textId="2D0407A4" w:rsidR="00A84C9E" w:rsidRPr="003306D7" w:rsidRDefault="000C365E">
    <w:pPr>
      <w:pStyle w:val="Footer"/>
      <w:rPr>
        <w:rFonts w:asciiTheme="majorHAnsi" w:hAnsiTheme="majorHAnsi"/>
        <w:sz w:val="20"/>
        <w:szCs w:val="20"/>
      </w:rPr>
    </w:pPr>
    <w:r>
      <w:rPr>
        <w:rFonts w:asciiTheme="majorHAnsi" w:hAnsiTheme="majorHAnsi"/>
        <w:sz w:val="20"/>
        <w:szCs w:val="20"/>
      </w:rPr>
      <w:tab/>
    </w:r>
    <w:r>
      <w:rPr>
        <w:rFonts w:asciiTheme="majorHAnsi" w:hAnsiTheme="majorHAnsi"/>
        <w:sz w:val="20"/>
        <w:szCs w:val="20"/>
      </w:rPr>
      <w:tab/>
      <w:t xml:space="preserve">Introduction to </w:t>
    </w:r>
    <w:r w:rsidR="00805369">
      <w:rPr>
        <w:rFonts w:asciiTheme="majorHAnsi" w:hAnsiTheme="majorHAnsi"/>
        <w:sz w:val="20"/>
        <w:szCs w:val="20"/>
      </w:rPr>
      <w:t>Bitcoin and Blockchain</w:t>
    </w:r>
    <w:r w:rsidR="00924B72">
      <w:rPr>
        <w:rFonts w:asciiTheme="majorHAnsi" w:hAnsiTheme="majorHAnsi"/>
        <w:sz w:val="20"/>
        <w:szCs w:val="20"/>
      </w:rPr>
      <w:t xml:space="preserve"> </w:t>
    </w:r>
    <w:r w:rsidR="00781D22" w:rsidRPr="003306D7">
      <w:rPr>
        <w:rFonts w:asciiTheme="majorHAnsi" w:hAnsiTheme="majorHAnsi"/>
        <w:sz w:val="20"/>
        <w:szCs w:val="20"/>
      </w:rPr>
      <w:fldChar w:fldCharType="begin"/>
    </w:r>
    <w:r w:rsidR="00A84C9E" w:rsidRPr="003306D7">
      <w:rPr>
        <w:rFonts w:asciiTheme="majorHAnsi" w:hAnsiTheme="majorHAnsi"/>
        <w:sz w:val="20"/>
        <w:szCs w:val="20"/>
      </w:rPr>
      <w:instrText xml:space="preserve"> PAGE   \* MERGEFORMAT </w:instrText>
    </w:r>
    <w:r w:rsidR="00781D22" w:rsidRPr="003306D7">
      <w:rPr>
        <w:rFonts w:asciiTheme="majorHAnsi" w:hAnsiTheme="majorHAnsi"/>
        <w:sz w:val="20"/>
        <w:szCs w:val="20"/>
      </w:rPr>
      <w:fldChar w:fldCharType="separate"/>
    </w:r>
    <w:r w:rsidR="00D21FCC">
      <w:rPr>
        <w:rFonts w:asciiTheme="majorHAnsi" w:hAnsiTheme="majorHAnsi"/>
        <w:noProof/>
        <w:sz w:val="20"/>
        <w:szCs w:val="20"/>
      </w:rPr>
      <w:t>1</w:t>
    </w:r>
    <w:r w:rsidR="00781D22" w:rsidRPr="003306D7">
      <w:rPr>
        <w:rFonts w:asciiTheme="majorHAnsi" w:hAnsiTheme="majorHAnsi"/>
        <w:sz w:val="20"/>
        <w:szCs w:val="20"/>
      </w:rPr>
      <w:fldChar w:fldCharType="end"/>
    </w:r>
    <w:r w:rsidR="00A84C9E" w:rsidRPr="003306D7">
      <w:rPr>
        <w:rFonts w:asciiTheme="majorHAnsi" w:hAnsiTheme="majorHAnsi"/>
        <w:sz w:val="20"/>
        <w:szCs w:val="20"/>
      </w:rPr>
      <w:t xml:space="preserve"> </w:t>
    </w:r>
  </w:p>
  <w:p w14:paraId="3CCBC8FE" w14:textId="77777777" w:rsidR="00A84C9E" w:rsidRDefault="00A84C9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BAAEDAE" w14:textId="77777777" w:rsidR="008B73EA" w:rsidRDefault="008B73EA" w:rsidP="00A84C9E">
      <w:pPr>
        <w:spacing w:line="240" w:lineRule="auto"/>
      </w:pPr>
      <w:r>
        <w:separator/>
      </w:r>
    </w:p>
  </w:footnote>
  <w:footnote w:type="continuationSeparator" w:id="0">
    <w:p w14:paraId="0B29826F" w14:textId="77777777" w:rsidR="008B73EA" w:rsidRDefault="008B73EA" w:rsidP="00A84C9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6AD3ED3"/>
    <w:multiLevelType w:val="hybridMultilevel"/>
    <w:tmpl w:val="EB12C9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66153D"/>
    <w:multiLevelType w:val="hybridMultilevel"/>
    <w:tmpl w:val="2042EDE4"/>
    <w:lvl w:ilvl="0" w:tplc="7E785BC6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4"/>
  </w:num>
  <w:num w:numId="5">
    <w:abstractNumId w:val="5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1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AwNjYwsDA0NjM2MTFV0lEKTi0uzszPAymwqAUAAfi74ywAAAA="/>
    <w:docVar w:name="__grammarly61__i" w:val="H4sIAAAAAAAEAKtWckksSQxILCpxzi/NK1GyMqwFAAEhoTITAAAA"/>
    <w:docVar w:name="__grammarly61_1" w:val="H4sIAAAAAAAEAKtWcslPLs1NzSvxTFGyUkoxT0xLMjO00E0zNDbWNTFISdG1NDRO1LUAShiapiYlGRkmKekoBacWF2fm54G0GNUCALDSzRdDAAAA"/>
  </w:docVars>
  <w:rsids>
    <w:rsidRoot w:val="00197B89"/>
    <w:rsid w:val="00003E87"/>
    <w:rsid w:val="00004930"/>
    <w:rsid w:val="000144D1"/>
    <w:rsid w:val="00024F66"/>
    <w:rsid w:val="00035F31"/>
    <w:rsid w:val="00042DD4"/>
    <w:rsid w:val="000509FF"/>
    <w:rsid w:val="000B6B9D"/>
    <w:rsid w:val="000C365E"/>
    <w:rsid w:val="000C37F0"/>
    <w:rsid w:val="000C3FB9"/>
    <w:rsid w:val="000C65AA"/>
    <w:rsid w:val="000D12DC"/>
    <w:rsid w:val="000E3B51"/>
    <w:rsid w:val="001301E6"/>
    <w:rsid w:val="00130E97"/>
    <w:rsid w:val="00165ECF"/>
    <w:rsid w:val="00167568"/>
    <w:rsid w:val="0017534D"/>
    <w:rsid w:val="00184154"/>
    <w:rsid w:val="00186EC6"/>
    <w:rsid w:val="001874EE"/>
    <w:rsid w:val="00197B89"/>
    <w:rsid w:val="001A580E"/>
    <w:rsid w:val="001B3DC0"/>
    <w:rsid w:val="001B3FCB"/>
    <w:rsid w:val="001C462B"/>
    <w:rsid w:val="001C71DA"/>
    <w:rsid w:val="001D63CB"/>
    <w:rsid w:val="001F0FA4"/>
    <w:rsid w:val="001F3365"/>
    <w:rsid w:val="001F60A8"/>
    <w:rsid w:val="001F6916"/>
    <w:rsid w:val="00200AC4"/>
    <w:rsid w:val="00216DFC"/>
    <w:rsid w:val="00233F29"/>
    <w:rsid w:val="00282AEB"/>
    <w:rsid w:val="00290395"/>
    <w:rsid w:val="0029690F"/>
    <w:rsid w:val="002A7277"/>
    <w:rsid w:val="002A7613"/>
    <w:rsid w:val="002D5FBE"/>
    <w:rsid w:val="00301988"/>
    <w:rsid w:val="00302E08"/>
    <w:rsid w:val="00304BAE"/>
    <w:rsid w:val="00304CC0"/>
    <w:rsid w:val="003161AF"/>
    <w:rsid w:val="003306D7"/>
    <w:rsid w:val="003349F2"/>
    <w:rsid w:val="00337782"/>
    <w:rsid w:val="00362D64"/>
    <w:rsid w:val="00380ADC"/>
    <w:rsid w:val="0039402B"/>
    <w:rsid w:val="003A341E"/>
    <w:rsid w:val="003A3425"/>
    <w:rsid w:val="003A473F"/>
    <w:rsid w:val="003B6586"/>
    <w:rsid w:val="0042054D"/>
    <w:rsid w:val="00433E88"/>
    <w:rsid w:val="00436CFB"/>
    <w:rsid w:val="0044186F"/>
    <w:rsid w:val="004427F8"/>
    <w:rsid w:val="00451AB6"/>
    <w:rsid w:val="0046662C"/>
    <w:rsid w:val="00467C1A"/>
    <w:rsid w:val="00484BBA"/>
    <w:rsid w:val="00485AE2"/>
    <w:rsid w:val="00490920"/>
    <w:rsid w:val="004C021D"/>
    <w:rsid w:val="004E39BA"/>
    <w:rsid w:val="004F071B"/>
    <w:rsid w:val="005047C3"/>
    <w:rsid w:val="005065CB"/>
    <w:rsid w:val="0050722D"/>
    <w:rsid w:val="00507A59"/>
    <w:rsid w:val="005116A4"/>
    <w:rsid w:val="0051294A"/>
    <w:rsid w:val="0053067F"/>
    <w:rsid w:val="005437D5"/>
    <w:rsid w:val="005517D4"/>
    <w:rsid w:val="00554670"/>
    <w:rsid w:val="00554DF9"/>
    <w:rsid w:val="005648B0"/>
    <w:rsid w:val="00573F55"/>
    <w:rsid w:val="005A1218"/>
    <w:rsid w:val="005B20F7"/>
    <w:rsid w:val="005C54BE"/>
    <w:rsid w:val="005C5F03"/>
    <w:rsid w:val="005D4369"/>
    <w:rsid w:val="005D5E4A"/>
    <w:rsid w:val="005D6CD7"/>
    <w:rsid w:val="005E371A"/>
    <w:rsid w:val="005F4144"/>
    <w:rsid w:val="00604FDA"/>
    <w:rsid w:val="006215BE"/>
    <w:rsid w:val="006267F5"/>
    <w:rsid w:val="006346A9"/>
    <w:rsid w:val="00637A85"/>
    <w:rsid w:val="006544BC"/>
    <w:rsid w:val="00667B5A"/>
    <w:rsid w:val="00684E55"/>
    <w:rsid w:val="00697C9B"/>
    <w:rsid w:val="006A3341"/>
    <w:rsid w:val="006B5428"/>
    <w:rsid w:val="006C5D55"/>
    <w:rsid w:val="006C713C"/>
    <w:rsid w:val="006D271D"/>
    <w:rsid w:val="006F4132"/>
    <w:rsid w:val="006F433C"/>
    <w:rsid w:val="0071659B"/>
    <w:rsid w:val="00716781"/>
    <w:rsid w:val="007379D8"/>
    <w:rsid w:val="00740F96"/>
    <w:rsid w:val="00752FD3"/>
    <w:rsid w:val="00753F38"/>
    <w:rsid w:val="00765729"/>
    <w:rsid w:val="007673DD"/>
    <w:rsid w:val="0076797C"/>
    <w:rsid w:val="00781D22"/>
    <w:rsid w:val="00784702"/>
    <w:rsid w:val="00785559"/>
    <w:rsid w:val="00791AE8"/>
    <w:rsid w:val="00792515"/>
    <w:rsid w:val="00793684"/>
    <w:rsid w:val="007947DA"/>
    <w:rsid w:val="007B777C"/>
    <w:rsid w:val="007C1B5B"/>
    <w:rsid w:val="007D3EFE"/>
    <w:rsid w:val="007F0EAD"/>
    <w:rsid w:val="008004DB"/>
    <w:rsid w:val="00802E84"/>
    <w:rsid w:val="00804329"/>
    <w:rsid w:val="00805369"/>
    <w:rsid w:val="0081364B"/>
    <w:rsid w:val="008220E3"/>
    <w:rsid w:val="0082300C"/>
    <w:rsid w:val="008249D6"/>
    <w:rsid w:val="00857E85"/>
    <w:rsid w:val="0086123E"/>
    <w:rsid w:val="008656EA"/>
    <w:rsid w:val="00866BE7"/>
    <w:rsid w:val="008714BC"/>
    <w:rsid w:val="00891164"/>
    <w:rsid w:val="008B1F5F"/>
    <w:rsid w:val="008B73EA"/>
    <w:rsid w:val="008B7FF6"/>
    <w:rsid w:val="00905FD5"/>
    <w:rsid w:val="00911859"/>
    <w:rsid w:val="00916046"/>
    <w:rsid w:val="00920B45"/>
    <w:rsid w:val="00920DC4"/>
    <w:rsid w:val="00921D9B"/>
    <w:rsid w:val="00924B72"/>
    <w:rsid w:val="009256B0"/>
    <w:rsid w:val="00953620"/>
    <w:rsid w:val="00983630"/>
    <w:rsid w:val="009C6C31"/>
    <w:rsid w:val="009D4FF8"/>
    <w:rsid w:val="009D7AD3"/>
    <w:rsid w:val="009D7D8F"/>
    <w:rsid w:val="009E75B2"/>
    <w:rsid w:val="009E7FD5"/>
    <w:rsid w:val="009F08DB"/>
    <w:rsid w:val="00A01FB2"/>
    <w:rsid w:val="00A10638"/>
    <w:rsid w:val="00A14E3A"/>
    <w:rsid w:val="00A24670"/>
    <w:rsid w:val="00A355F8"/>
    <w:rsid w:val="00A451B9"/>
    <w:rsid w:val="00A455FC"/>
    <w:rsid w:val="00A50BFE"/>
    <w:rsid w:val="00A65A6E"/>
    <w:rsid w:val="00A84C9E"/>
    <w:rsid w:val="00A94C4B"/>
    <w:rsid w:val="00A960B5"/>
    <w:rsid w:val="00AA1A2D"/>
    <w:rsid w:val="00AB713B"/>
    <w:rsid w:val="00AD1149"/>
    <w:rsid w:val="00AD2254"/>
    <w:rsid w:val="00AD68FD"/>
    <w:rsid w:val="00AD6C1F"/>
    <w:rsid w:val="00AE1A5A"/>
    <w:rsid w:val="00AF693C"/>
    <w:rsid w:val="00B054D7"/>
    <w:rsid w:val="00B16815"/>
    <w:rsid w:val="00B357A3"/>
    <w:rsid w:val="00B4163E"/>
    <w:rsid w:val="00B421BC"/>
    <w:rsid w:val="00B435D3"/>
    <w:rsid w:val="00B47851"/>
    <w:rsid w:val="00B652ED"/>
    <w:rsid w:val="00B72803"/>
    <w:rsid w:val="00B90B6F"/>
    <w:rsid w:val="00BA0EF6"/>
    <w:rsid w:val="00BA7005"/>
    <w:rsid w:val="00BB0BEC"/>
    <w:rsid w:val="00BC388E"/>
    <w:rsid w:val="00C012EC"/>
    <w:rsid w:val="00C104CA"/>
    <w:rsid w:val="00C113E3"/>
    <w:rsid w:val="00C15DDA"/>
    <w:rsid w:val="00C22A95"/>
    <w:rsid w:val="00C315E8"/>
    <w:rsid w:val="00C521AF"/>
    <w:rsid w:val="00CA5FD8"/>
    <w:rsid w:val="00CC093B"/>
    <w:rsid w:val="00CC2E80"/>
    <w:rsid w:val="00CC4920"/>
    <w:rsid w:val="00CD1446"/>
    <w:rsid w:val="00CD38CE"/>
    <w:rsid w:val="00CF0CB3"/>
    <w:rsid w:val="00CF6CA7"/>
    <w:rsid w:val="00D05EC9"/>
    <w:rsid w:val="00D20639"/>
    <w:rsid w:val="00D21FCC"/>
    <w:rsid w:val="00D658FD"/>
    <w:rsid w:val="00D65A94"/>
    <w:rsid w:val="00D71359"/>
    <w:rsid w:val="00D74AC3"/>
    <w:rsid w:val="00D82C8D"/>
    <w:rsid w:val="00D90691"/>
    <w:rsid w:val="00DB5671"/>
    <w:rsid w:val="00DD0E75"/>
    <w:rsid w:val="00DD1B9E"/>
    <w:rsid w:val="00DD1BE6"/>
    <w:rsid w:val="00DD30B1"/>
    <w:rsid w:val="00DD7202"/>
    <w:rsid w:val="00DD7BCE"/>
    <w:rsid w:val="00DE0126"/>
    <w:rsid w:val="00DE372A"/>
    <w:rsid w:val="00DF2A6F"/>
    <w:rsid w:val="00DF2E24"/>
    <w:rsid w:val="00E06DA6"/>
    <w:rsid w:val="00E336D9"/>
    <w:rsid w:val="00E37761"/>
    <w:rsid w:val="00E53A64"/>
    <w:rsid w:val="00E730BB"/>
    <w:rsid w:val="00E76D5F"/>
    <w:rsid w:val="00E83BD7"/>
    <w:rsid w:val="00EA65D3"/>
    <w:rsid w:val="00EA710F"/>
    <w:rsid w:val="00EC4178"/>
    <w:rsid w:val="00EE3681"/>
    <w:rsid w:val="00EF1CAE"/>
    <w:rsid w:val="00F20CB8"/>
    <w:rsid w:val="00F30D70"/>
    <w:rsid w:val="00F47A8A"/>
    <w:rsid w:val="00F550DF"/>
    <w:rsid w:val="00F6035B"/>
    <w:rsid w:val="00F705BB"/>
    <w:rsid w:val="00F71990"/>
    <w:rsid w:val="00F76C6B"/>
    <w:rsid w:val="00F80329"/>
    <w:rsid w:val="00F80497"/>
    <w:rsid w:val="00F828D4"/>
    <w:rsid w:val="00F945E7"/>
    <w:rsid w:val="00F96573"/>
    <w:rsid w:val="00FA6CBE"/>
    <w:rsid w:val="00FC0E0E"/>
    <w:rsid w:val="00FC1D73"/>
    <w:rsid w:val="00FC6C67"/>
    <w:rsid w:val="00FD363A"/>
    <w:rsid w:val="00FD482E"/>
    <w:rsid w:val="00FF0B4C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CA7186"/>
  <w15:docId w15:val="{3630DB51-F61F-43DF-B45D-67A968F8E3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after="0" w:line="280" w:lineRule="atLeast"/>
      <w:jc w:val="both"/>
    </w:pPr>
    <w:rPr>
      <w:rFonts w:ascii="Palatino Linotype" w:eastAsia="Times New Roman" w:hAnsi="Palatino Linotype" w:cs="Times New Roman"/>
      <w:lang w:eastAsia="en-US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clear" w:pos="357"/>
        <w:tab w:val="clear" w:pos="851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/>
      <w:jc w:val="left"/>
      <w:outlineLvl w:val="0"/>
    </w:pPr>
    <w:rPr>
      <w:rFonts w:ascii="Arial" w:hAnsi="Arial" w:cs="Arial"/>
      <w:b/>
      <w:kern w:val="32"/>
      <w:sz w:val="48"/>
      <w:szCs w:val="48"/>
      <w:lang w:val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357"/>
        <w:tab w:val="clear" w:pos="567"/>
        <w:tab w:val="clear" w:pos="851"/>
        <w:tab w:val="clear" w:pos="1222"/>
        <w:tab w:val="clear" w:pos="1418"/>
        <w:tab w:val="left" w:pos="900"/>
        <w:tab w:val="num" w:pos="1080"/>
      </w:tabs>
      <w:suppressAutoHyphens/>
      <w:spacing w:before="360" w:after="120"/>
      <w:ind w:left="900" w:hanging="900"/>
      <w:jc w:val="left"/>
      <w:outlineLvl w:val="1"/>
    </w:pPr>
    <w:rPr>
      <w:rFonts w:ascii="Arial" w:hAnsi="Arial" w:cs="Arial"/>
      <w:b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spacing w:before="120" w:after="120"/>
    </w:pPr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ind w:left="720"/>
      <w:contextualSpacing/>
    </w:p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character" w:styleId="UnresolvedMention">
    <w:name w:val="Unresolved Mention"/>
    <w:basedOn w:val="DefaultParagraphFont"/>
    <w:uiPriority w:val="99"/>
    <w:rsid w:val="00A455FC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F693C"/>
    <w:pPr>
      <w:tabs>
        <w:tab w:val="clear" w:pos="357"/>
        <w:tab w:val="clear" w:pos="567"/>
        <w:tab w:val="clear" w:pos="851"/>
        <w:tab w:val="clear" w:pos="1134"/>
        <w:tab w:val="clear" w:pos="1418"/>
        <w:tab w:val="clear" w:pos="1701"/>
        <w:tab w:val="clear" w:pos="1985"/>
        <w:tab w:val="clear" w:pos="2268"/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jc w:val="left"/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F693C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x">
    <w:name w:val="nx"/>
    <w:basedOn w:val="DefaultParagraphFont"/>
    <w:rsid w:val="00C104CA"/>
  </w:style>
  <w:style w:type="character" w:customStyle="1" w:styleId="o">
    <w:name w:val="o"/>
    <w:basedOn w:val="DefaultParagraphFont"/>
    <w:rsid w:val="00C104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0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0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0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4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securitysite.com/encryption/bit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0" Type="http://schemas.openxmlformats.org/officeDocument/2006/relationships/hyperlink" Target="https://asecuritysite.com/subjects/chapter9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Gl3Suylr-7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62581AC-8DE2-E445-8B30-7F407674EB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2649</Words>
  <Characters>15102</Characters>
  <Application>Microsoft Office Word</Application>
  <DocSecurity>0</DocSecurity>
  <Lines>125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7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3</cp:revision>
  <cp:lastPrinted>2019-03-22T16:21:00Z</cp:lastPrinted>
  <dcterms:created xsi:type="dcterms:W3CDTF">2020-03-20T11:41:00Z</dcterms:created>
  <dcterms:modified xsi:type="dcterms:W3CDTF">2020-03-20T11:52:00Z</dcterms:modified>
</cp:coreProperties>
</file>